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324E32" w14:textId="77777777" w:rsidR="00C91F93" w:rsidRPr="00D0503B" w:rsidRDefault="00D26A86" w:rsidP="00637943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sz w:val="24"/>
          <w:szCs w:val="24"/>
        </w:rPr>
      </w:pPr>
      <w:bookmarkStart w:id="0" w:name="_GoBack"/>
      <w:bookmarkEnd w:id="0"/>
      <w:r w:rsidRPr="00D0503B">
        <w:rPr>
          <w:rFonts w:cstheme="minorHAnsi"/>
          <w:sz w:val="24"/>
          <w:szCs w:val="24"/>
        </w:rPr>
        <w:t>Total bill= $229</w:t>
      </w:r>
    </w:p>
    <w:p w14:paraId="3DEEBF3D" w14:textId="77777777" w:rsidR="00D26A86" w:rsidRPr="00D0503B" w:rsidRDefault="00D26A86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Amount char</w:t>
      </w:r>
      <w:r w:rsidR="00D547B7" w:rsidRPr="00D0503B">
        <w:rPr>
          <w:rFonts w:cstheme="minorHAnsi"/>
          <w:sz w:val="24"/>
          <w:szCs w:val="24"/>
        </w:rPr>
        <w:t>ged as a rental for 2 days= $65X2=$130</w:t>
      </w:r>
    </w:p>
    <w:p w14:paraId="0B2B505E" w14:textId="77777777" w:rsidR="00D547B7" w:rsidRPr="00D0503B" w:rsidRDefault="00D547B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Remaining amount= $</w:t>
      </w:r>
      <w:r w:rsidR="00DD314B" w:rsidRPr="00D0503B">
        <w:rPr>
          <w:rFonts w:cstheme="minorHAnsi"/>
          <w:sz w:val="24"/>
          <w:szCs w:val="24"/>
        </w:rPr>
        <w:t>229-$130= $</w:t>
      </w:r>
      <w:r w:rsidR="002D137B" w:rsidRPr="00D0503B">
        <w:rPr>
          <w:rFonts w:cstheme="minorHAnsi"/>
          <w:sz w:val="24"/>
          <w:szCs w:val="24"/>
        </w:rPr>
        <w:t>99</w:t>
      </w:r>
    </w:p>
    <w:p w14:paraId="17B6EB63" w14:textId="77777777" w:rsidR="002D137B" w:rsidRPr="00D0503B" w:rsidRDefault="002D137B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No. of miles </w:t>
      </w:r>
      <w:proofErr w:type="spellStart"/>
      <w:r w:rsidRPr="00D0503B">
        <w:rPr>
          <w:rFonts w:cstheme="minorHAnsi"/>
          <w:sz w:val="24"/>
          <w:szCs w:val="24"/>
        </w:rPr>
        <w:t>coverted</w:t>
      </w:r>
      <w:proofErr w:type="spellEnd"/>
      <w:r w:rsidRPr="00D0503B">
        <w:rPr>
          <w:rFonts w:cstheme="minorHAnsi"/>
          <w:sz w:val="24"/>
          <w:szCs w:val="24"/>
        </w:rPr>
        <w:t xml:space="preserve">= remaining </w:t>
      </w:r>
      <w:proofErr w:type="spellStart"/>
      <w:r w:rsidRPr="00D0503B">
        <w:rPr>
          <w:rFonts w:cstheme="minorHAnsi"/>
          <w:sz w:val="24"/>
          <w:szCs w:val="24"/>
        </w:rPr>
        <w:t>amont</w:t>
      </w:r>
      <w:proofErr w:type="spellEnd"/>
      <w:r w:rsidRPr="00D0503B">
        <w:rPr>
          <w:rFonts w:cstheme="minorHAnsi"/>
          <w:sz w:val="24"/>
          <w:szCs w:val="24"/>
        </w:rPr>
        <w:t>/charge</w:t>
      </w:r>
      <w:r w:rsidR="00B77A71" w:rsidRPr="00D0503B">
        <w:rPr>
          <w:rFonts w:cstheme="minorHAnsi"/>
          <w:sz w:val="24"/>
          <w:szCs w:val="24"/>
        </w:rPr>
        <w:t xml:space="preserve"> per mile</w:t>
      </w:r>
    </w:p>
    <w:p w14:paraId="5F70E225" w14:textId="77777777" w:rsidR="00B77A71" w:rsidRPr="00D0503B" w:rsidRDefault="00B77A71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=$99/0.25</w:t>
      </w:r>
    </w:p>
    <w:p w14:paraId="08A09397" w14:textId="77777777" w:rsidR="00A76E54" w:rsidRPr="00D0503B" w:rsidRDefault="00A76E5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=396miles</w:t>
      </w:r>
    </w:p>
    <w:p w14:paraId="134ABBC9" w14:textId="77777777" w:rsidR="00A76E54" w:rsidRPr="00D0503B" w:rsidRDefault="00A76E5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: Michael travelled for 396 miles</w:t>
      </w:r>
    </w:p>
    <w:p w14:paraId="3512BCC7" w14:textId="77777777" w:rsidR="00637943" w:rsidRPr="00D0503B" w:rsidRDefault="0063794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2.</w:t>
      </w:r>
    </w:p>
    <w:p w14:paraId="2AE0DEF5" w14:textId="77777777" w:rsidR="00637943" w:rsidRPr="00D0503B" w:rsidRDefault="0063794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3. Let the monthly salary be $x</w:t>
      </w:r>
    </w:p>
    <w:p w14:paraId="0FD62D7B" w14:textId="77777777" w:rsidR="00637943" w:rsidRPr="00D0503B" w:rsidRDefault="0063794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, the monthly income =12x</w:t>
      </w:r>
    </w:p>
    <w:p w14:paraId="269B7E4F" w14:textId="77777777" w:rsidR="00637943" w:rsidRPr="00D0503B" w:rsidRDefault="00CE7D0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otal income per year= $(12x+850</w:t>
      </w:r>
    </w:p>
    <w:p w14:paraId="36496023" w14:textId="77777777" w:rsidR="00CE7D07" w:rsidRPr="00D0503B" w:rsidRDefault="00CE7D0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12x+850=</w:t>
      </w:r>
      <w:r w:rsidR="002E3EFE" w:rsidRPr="00D0503B">
        <w:rPr>
          <w:rFonts w:cstheme="minorHAnsi"/>
          <w:sz w:val="24"/>
          <w:szCs w:val="24"/>
        </w:rPr>
        <w:t>100,450</w:t>
      </w:r>
    </w:p>
    <w:p w14:paraId="37F9E479" w14:textId="77777777" w:rsidR="002E3EFE" w:rsidRPr="00D0503B" w:rsidRDefault="002E3EFE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12x=</w:t>
      </w:r>
      <w:r w:rsidR="00C218B6" w:rsidRPr="00D0503B">
        <w:rPr>
          <w:rFonts w:cstheme="minorHAnsi"/>
          <w:sz w:val="24"/>
          <w:szCs w:val="24"/>
        </w:rPr>
        <w:t>99600</w:t>
      </w:r>
    </w:p>
    <w:p w14:paraId="08BED3EC" w14:textId="77777777" w:rsidR="00C218B6" w:rsidRPr="00D0503B" w:rsidRDefault="00C218B6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99600/12</w:t>
      </w:r>
    </w:p>
    <w:p w14:paraId="1BD4AFAC" w14:textId="77777777" w:rsidR="00C218B6" w:rsidRPr="00D0503B" w:rsidRDefault="00C218B6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 =8300</w:t>
      </w:r>
    </w:p>
    <w:p w14:paraId="49641008" w14:textId="77777777" w:rsidR="00C218B6" w:rsidRPr="00D0503B" w:rsidRDefault="00C218B6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Therefore, her monthly income= </w:t>
      </w:r>
      <w:r w:rsidR="00C75150" w:rsidRPr="00D0503B">
        <w:rPr>
          <w:rFonts w:cstheme="minorHAnsi"/>
          <w:sz w:val="24"/>
          <w:szCs w:val="24"/>
        </w:rPr>
        <w:t>$8300</w:t>
      </w:r>
    </w:p>
    <w:p w14:paraId="1EC7E5BD" w14:textId="77777777" w:rsidR="00346C60" w:rsidRPr="00D0503B" w:rsidRDefault="00346C6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</w:p>
    <w:p w14:paraId="75C54D89" w14:textId="77777777" w:rsidR="00C75150" w:rsidRPr="00D0503B" w:rsidRDefault="00C7515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4. </w:t>
      </w:r>
      <w:r w:rsidR="005919EE" w:rsidRPr="00D0503B">
        <w:rPr>
          <w:rFonts w:cstheme="minorHAnsi"/>
          <w:sz w:val="24"/>
          <w:szCs w:val="24"/>
        </w:rPr>
        <w:t>let the husband’s salary be $x.</w:t>
      </w:r>
    </w:p>
    <w:p w14:paraId="2D3C84B8" w14:textId="77777777" w:rsidR="00FE6A6C" w:rsidRPr="00D0503B" w:rsidRDefault="005919EE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Woman salary is x</w:t>
      </w:r>
      <w:proofErr w:type="gramStart"/>
      <w:r w:rsidRPr="00D0503B">
        <w:rPr>
          <w:rFonts w:cstheme="minorHAnsi"/>
          <w:sz w:val="24"/>
          <w:szCs w:val="24"/>
        </w:rPr>
        <w:t>+</w:t>
      </w:r>
      <w:r w:rsidR="006C20BA" w:rsidRPr="00D0503B">
        <w:rPr>
          <w:rFonts w:cstheme="minorHAnsi"/>
          <w:sz w:val="24"/>
          <w:szCs w:val="24"/>
        </w:rPr>
        <w:t>(</w:t>
      </w:r>
      <w:proofErr w:type="gramEnd"/>
      <w:r w:rsidR="006C20BA" w:rsidRPr="00D0503B">
        <w:rPr>
          <w:rFonts w:cstheme="minorHAnsi"/>
          <w:sz w:val="24"/>
          <w:szCs w:val="24"/>
        </w:rPr>
        <w:t>10</w:t>
      </w:r>
      <w:r w:rsidRPr="00D0503B">
        <w:rPr>
          <w:rFonts w:cstheme="minorHAnsi"/>
          <w:sz w:val="24"/>
          <w:szCs w:val="24"/>
        </w:rPr>
        <w:t>/100</w:t>
      </w:r>
      <w:r w:rsidR="006C20BA" w:rsidRPr="00D0503B">
        <w:rPr>
          <w:rFonts w:cstheme="minorHAnsi"/>
          <w:sz w:val="24"/>
          <w:szCs w:val="24"/>
        </w:rPr>
        <w:t>)</w:t>
      </w:r>
      <w:r w:rsidRPr="00D0503B">
        <w:rPr>
          <w:rFonts w:cstheme="minorHAnsi"/>
          <w:sz w:val="24"/>
          <w:szCs w:val="24"/>
        </w:rPr>
        <w:t>x=</w:t>
      </w:r>
      <w:r w:rsidR="00C03D2A" w:rsidRPr="00D0503B">
        <w:rPr>
          <w:rFonts w:cstheme="minorHAnsi"/>
          <w:sz w:val="24"/>
          <w:szCs w:val="24"/>
        </w:rPr>
        <w:t>1.10</w:t>
      </w:r>
      <w:r w:rsidR="006C20BA" w:rsidRPr="00D0503B">
        <w:rPr>
          <w:rFonts w:cstheme="minorHAnsi"/>
          <w:sz w:val="24"/>
          <w:szCs w:val="24"/>
        </w:rPr>
        <w:t>x</w:t>
      </w:r>
    </w:p>
    <w:p w14:paraId="05BC5BBE" w14:textId="77777777" w:rsidR="00E100FA" w:rsidRPr="00D0503B" w:rsidRDefault="009359AB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</w:t>
      </w:r>
      <w:r w:rsidR="00173920" w:rsidRPr="00D0503B">
        <w:rPr>
          <w:rFonts w:cstheme="minorHAnsi"/>
          <w:sz w:val="24"/>
          <w:szCs w:val="24"/>
        </w:rPr>
        <w:t>+</w:t>
      </w:r>
      <w:r w:rsidR="00D9015A" w:rsidRPr="00D0503B">
        <w:rPr>
          <w:rFonts w:cstheme="minorHAnsi"/>
          <w:sz w:val="24"/>
          <w:szCs w:val="24"/>
        </w:rPr>
        <w:t>1.10x=8300</w:t>
      </w:r>
    </w:p>
    <w:p w14:paraId="261833C9" w14:textId="77777777" w:rsidR="007B6A5D" w:rsidRPr="00D0503B" w:rsidRDefault="007B6A5D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x= </w:t>
      </w:r>
      <w:r w:rsidR="009359AB" w:rsidRPr="00D0503B">
        <w:rPr>
          <w:rFonts w:cstheme="minorHAnsi"/>
          <w:sz w:val="24"/>
          <w:szCs w:val="24"/>
        </w:rPr>
        <w:t>3952.38</w:t>
      </w:r>
    </w:p>
    <w:p w14:paraId="09875C7F" w14:textId="77777777" w:rsidR="00492F60" w:rsidRPr="00D0503B" w:rsidRDefault="00492F6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husband’s salary= $</w:t>
      </w:r>
      <w:r w:rsidR="009359AB" w:rsidRPr="00D0503B">
        <w:rPr>
          <w:rFonts w:cstheme="minorHAnsi"/>
          <w:sz w:val="24"/>
          <w:szCs w:val="24"/>
        </w:rPr>
        <w:t>3952.38</w:t>
      </w:r>
    </w:p>
    <w:p w14:paraId="28F429A3" w14:textId="77777777" w:rsidR="00346C60" w:rsidRPr="00D0503B" w:rsidRDefault="00346C6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</w:p>
    <w:p w14:paraId="39EE2037" w14:textId="77777777" w:rsidR="009359AB" w:rsidRPr="00D0503B" w:rsidRDefault="00346C6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5. let the father be </w:t>
      </w:r>
      <w:r w:rsidR="00D33114" w:rsidRPr="00D0503B">
        <w:rPr>
          <w:rFonts w:cstheme="minorHAnsi"/>
          <w:sz w:val="24"/>
          <w:szCs w:val="24"/>
        </w:rPr>
        <w:t>=4x</w:t>
      </w:r>
    </w:p>
    <w:p w14:paraId="7F56BB30" w14:textId="77777777" w:rsidR="00346C60" w:rsidRPr="00D0503B" w:rsidRDefault="00346C6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let the daughter be</w:t>
      </w:r>
      <w:r w:rsidR="00D33114" w:rsidRPr="00D0503B">
        <w:rPr>
          <w:rFonts w:cstheme="minorHAnsi"/>
          <w:sz w:val="24"/>
          <w:szCs w:val="24"/>
        </w:rPr>
        <w:t xml:space="preserve"> =x</w:t>
      </w:r>
    </w:p>
    <w:p w14:paraId="3D581F24" w14:textId="77777777" w:rsidR="00D33114" w:rsidRPr="00D0503B" w:rsidRDefault="00D3311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proofErr w:type="gramStart"/>
      <w:r w:rsidRPr="00D0503B">
        <w:rPr>
          <w:rFonts w:cstheme="minorHAnsi"/>
          <w:sz w:val="24"/>
          <w:szCs w:val="24"/>
        </w:rPr>
        <w:t>in</w:t>
      </w:r>
      <w:proofErr w:type="gramEnd"/>
      <w:r w:rsidRPr="00D0503B">
        <w:rPr>
          <w:rFonts w:cstheme="minorHAnsi"/>
          <w:sz w:val="24"/>
          <w:szCs w:val="24"/>
        </w:rPr>
        <w:t xml:space="preserve"> 8 </w:t>
      </w:r>
      <w:proofErr w:type="spellStart"/>
      <w:r w:rsidRPr="00D0503B">
        <w:rPr>
          <w:rFonts w:cstheme="minorHAnsi"/>
          <w:sz w:val="24"/>
          <w:szCs w:val="24"/>
        </w:rPr>
        <w:t>years time</w:t>
      </w:r>
      <w:proofErr w:type="spellEnd"/>
      <w:r w:rsidRPr="00D0503B">
        <w:rPr>
          <w:rFonts w:cstheme="minorHAnsi"/>
          <w:sz w:val="24"/>
          <w:szCs w:val="24"/>
        </w:rPr>
        <w:t xml:space="preserve">, </w:t>
      </w:r>
    </w:p>
    <w:p w14:paraId="78AF87E9" w14:textId="77777777" w:rsidR="00D33114" w:rsidRPr="00D0503B" w:rsidRDefault="00D3311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4x+8=</w:t>
      </w:r>
      <w:r w:rsidR="00A80C11" w:rsidRPr="00D0503B">
        <w:rPr>
          <w:rFonts w:cstheme="minorHAnsi"/>
          <w:sz w:val="24"/>
          <w:szCs w:val="24"/>
        </w:rPr>
        <w:t>3(x+8)</w:t>
      </w:r>
    </w:p>
    <w:p w14:paraId="00FDDBB3" w14:textId="77777777" w:rsidR="00A80C11" w:rsidRPr="00D0503B" w:rsidRDefault="00A80C11" w:rsidP="00570474">
      <w:pPr>
        <w:pStyle w:val="ListParagraph"/>
        <w:spacing w:line="480" w:lineRule="auto"/>
        <w:rPr>
          <w:rFonts w:cstheme="minorHAnsi"/>
          <w:sz w:val="24"/>
          <w:szCs w:val="24"/>
          <w:vertAlign w:val="subscript"/>
        </w:rPr>
      </w:pPr>
      <w:r w:rsidRPr="00D0503B">
        <w:rPr>
          <w:rFonts w:cstheme="minorHAnsi"/>
          <w:sz w:val="24"/>
          <w:szCs w:val="24"/>
        </w:rPr>
        <w:t>4x+8=3x+24</w:t>
      </w:r>
    </w:p>
    <w:p w14:paraId="25E224CA" w14:textId="77777777" w:rsidR="009C6863" w:rsidRPr="00D0503B" w:rsidRDefault="009C686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4x-3x=24-8</w:t>
      </w:r>
    </w:p>
    <w:p w14:paraId="6FAA2D27" w14:textId="77777777" w:rsidR="009C6863" w:rsidRPr="00D0503B" w:rsidRDefault="009C686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16</w:t>
      </w:r>
    </w:p>
    <w:p w14:paraId="6E93195A" w14:textId="77777777" w:rsidR="009C6863" w:rsidRPr="00D0503B" w:rsidRDefault="009C686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 the daughter is 16 years old.</w:t>
      </w:r>
    </w:p>
    <w:p w14:paraId="1C4094BF" w14:textId="77777777" w:rsidR="009C6863" w:rsidRPr="00D0503B" w:rsidRDefault="009C686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</w:p>
    <w:p w14:paraId="74973162" w14:textId="77777777" w:rsidR="009C6863" w:rsidRPr="00D0503B" w:rsidRDefault="009C686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6. </w:t>
      </w:r>
      <w:r w:rsidR="00C8038F" w:rsidRPr="00D0503B">
        <w:rPr>
          <w:rFonts w:cstheme="minorHAnsi"/>
          <w:sz w:val="24"/>
          <w:szCs w:val="24"/>
        </w:rPr>
        <w:t xml:space="preserve">let the length </w:t>
      </w:r>
      <w:r w:rsidR="006448A2" w:rsidRPr="00D0503B">
        <w:rPr>
          <w:rFonts w:cstheme="minorHAnsi"/>
          <w:sz w:val="24"/>
          <w:szCs w:val="24"/>
        </w:rPr>
        <w:t>be L</w:t>
      </w:r>
    </w:p>
    <w:p w14:paraId="674E802C" w14:textId="77777777" w:rsidR="00C8038F" w:rsidRPr="00D0503B" w:rsidRDefault="00C8038F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Let </w:t>
      </w:r>
      <w:r w:rsidR="00C34BCA" w:rsidRPr="00D0503B">
        <w:rPr>
          <w:rFonts w:cstheme="minorHAnsi"/>
          <w:sz w:val="24"/>
          <w:szCs w:val="24"/>
        </w:rPr>
        <w:t>the width be W</w:t>
      </w:r>
    </w:p>
    <w:p w14:paraId="499816B0" w14:textId="77777777" w:rsidR="00C8038F" w:rsidRPr="00D0503B" w:rsidRDefault="00C8038F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:</w:t>
      </w:r>
      <w:r w:rsidR="006448A2" w:rsidRPr="00D0503B">
        <w:rPr>
          <w:rFonts w:cstheme="minorHAnsi"/>
          <w:sz w:val="24"/>
          <w:szCs w:val="24"/>
        </w:rPr>
        <w:t xml:space="preserve"> L=w</w:t>
      </w:r>
      <w:r w:rsidRPr="00D0503B">
        <w:rPr>
          <w:rFonts w:cstheme="minorHAnsi"/>
          <w:sz w:val="24"/>
          <w:szCs w:val="24"/>
        </w:rPr>
        <w:t>+4</w:t>
      </w:r>
    </w:p>
    <w:p w14:paraId="6AAB3DB2" w14:textId="77777777" w:rsidR="006448A2" w:rsidRPr="00D0503B" w:rsidRDefault="006448A2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Area= L </w:t>
      </w:r>
      <w:r w:rsidR="00771C3A" w:rsidRPr="00D0503B">
        <w:rPr>
          <w:rFonts w:cstheme="minorHAnsi"/>
          <w:sz w:val="24"/>
          <w:szCs w:val="24"/>
        </w:rPr>
        <w:t>*</w:t>
      </w:r>
      <w:r w:rsidRPr="00D0503B">
        <w:rPr>
          <w:rFonts w:cstheme="minorHAnsi"/>
          <w:sz w:val="24"/>
          <w:szCs w:val="24"/>
        </w:rPr>
        <w:t xml:space="preserve"> </w:t>
      </w:r>
      <w:r w:rsidR="00C34BCA" w:rsidRPr="00D0503B">
        <w:rPr>
          <w:rFonts w:cstheme="minorHAnsi"/>
          <w:sz w:val="24"/>
          <w:szCs w:val="24"/>
        </w:rPr>
        <w:t>W</w:t>
      </w:r>
    </w:p>
    <w:p w14:paraId="466AB4BF" w14:textId="77777777" w:rsidR="006448A2" w:rsidRPr="00D0503B" w:rsidRDefault="00C34BCA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480=(W+4</w:t>
      </w:r>
      <w:r w:rsidR="00771C3A" w:rsidRPr="00D0503B">
        <w:rPr>
          <w:rFonts w:cstheme="minorHAnsi"/>
          <w:sz w:val="24"/>
          <w:szCs w:val="24"/>
        </w:rPr>
        <w:t>) *</w:t>
      </w:r>
      <w:r w:rsidRPr="00D0503B">
        <w:rPr>
          <w:rFonts w:cstheme="minorHAnsi"/>
          <w:sz w:val="24"/>
          <w:szCs w:val="24"/>
        </w:rPr>
        <w:t xml:space="preserve"> W</w:t>
      </w:r>
    </w:p>
    <w:p w14:paraId="06A4F07C" w14:textId="77777777" w:rsidR="006448A2" w:rsidRPr="00D0503B" w:rsidRDefault="00771C3A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W</w:t>
      </w:r>
      <w:r w:rsidRPr="00D0503B">
        <w:rPr>
          <w:rFonts w:cstheme="minorHAnsi"/>
          <w:sz w:val="24"/>
          <w:szCs w:val="24"/>
          <w:vertAlign w:val="superscript"/>
        </w:rPr>
        <w:t>2</w:t>
      </w:r>
      <w:r w:rsidRPr="00D0503B">
        <w:rPr>
          <w:rFonts w:cstheme="minorHAnsi"/>
          <w:sz w:val="24"/>
          <w:szCs w:val="24"/>
        </w:rPr>
        <w:t xml:space="preserve"> +</w:t>
      </w:r>
      <w:r w:rsidR="003F636F" w:rsidRPr="00D0503B">
        <w:rPr>
          <w:rFonts w:cstheme="minorHAnsi"/>
          <w:sz w:val="24"/>
          <w:szCs w:val="24"/>
        </w:rPr>
        <w:t xml:space="preserve"> 4W=480</w:t>
      </w:r>
    </w:p>
    <w:p w14:paraId="00AA8A82" w14:textId="77777777" w:rsidR="003F636F" w:rsidRPr="00D0503B" w:rsidRDefault="00F6497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W</w:t>
      </w:r>
      <w:r w:rsidRPr="00D0503B">
        <w:rPr>
          <w:rFonts w:cstheme="minorHAnsi"/>
          <w:sz w:val="24"/>
          <w:szCs w:val="24"/>
          <w:vertAlign w:val="superscript"/>
        </w:rPr>
        <w:t>2</w:t>
      </w:r>
      <w:r w:rsidRPr="00D0503B">
        <w:rPr>
          <w:rFonts w:cstheme="minorHAnsi"/>
          <w:sz w:val="24"/>
          <w:szCs w:val="24"/>
        </w:rPr>
        <w:t xml:space="preserve"> +4W-480=0</w:t>
      </w:r>
    </w:p>
    <w:p w14:paraId="29905F51" w14:textId="77777777" w:rsidR="003F636F" w:rsidRPr="00D0503B" w:rsidRDefault="00F24C01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(W-20) (W+24) =0</w:t>
      </w:r>
    </w:p>
    <w:p w14:paraId="22A561D9" w14:textId="77777777" w:rsidR="00F24C01" w:rsidRPr="00D0503B" w:rsidRDefault="0013577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W=20 or</w:t>
      </w:r>
      <w:r w:rsidR="00F24C01" w:rsidRPr="00D0503B">
        <w:rPr>
          <w:rFonts w:cstheme="minorHAnsi"/>
          <w:sz w:val="24"/>
          <w:szCs w:val="24"/>
        </w:rPr>
        <w:t xml:space="preserve"> W=</w:t>
      </w:r>
      <w:r w:rsidRPr="00D0503B">
        <w:rPr>
          <w:rFonts w:cstheme="minorHAnsi"/>
          <w:sz w:val="24"/>
          <w:szCs w:val="24"/>
        </w:rPr>
        <w:t>-24</w:t>
      </w:r>
    </w:p>
    <w:p w14:paraId="3DA78262" w14:textId="77777777" w:rsidR="00135774" w:rsidRPr="00D0503B" w:rsidRDefault="00135774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: W= 20</w:t>
      </w:r>
    </w:p>
    <w:p w14:paraId="5E41C2CD" w14:textId="77777777" w:rsidR="002428F7" w:rsidRPr="00D0503B" w:rsidRDefault="002428F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L= W+4</w:t>
      </w:r>
    </w:p>
    <w:p w14:paraId="1BDB28DD" w14:textId="77777777" w:rsidR="002428F7" w:rsidRPr="00D0503B" w:rsidRDefault="002428F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L=24</w:t>
      </w:r>
    </w:p>
    <w:p w14:paraId="41BB5976" w14:textId="77777777" w:rsidR="002428F7" w:rsidRPr="00D0503B" w:rsidRDefault="002428F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lastRenderedPageBreak/>
        <w:t>Therefore; length=</w:t>
      </w:r>
      <w:r w:rsidR="00EF5FD5" w:rsidRPr="00D0503B">
        <w:rPr>
          <w:rFonts w:cstheme="minorHAnsi"/>
          <w:sz w:val="24"/>
          <w:szCs w:val="24"/>
        </w:rPr>
        <w:t xml:space="preserve"> 24</w:t>
      </w:r>
      <w:r w:rsidRPr="00D0503B">
        <w:rPr>
          <w:rFonts w:cstheme="minorHAnsi"/>
          <w:sz w:val="24"/>
          <w:szCs w:val="24"/>
        </w:rPr>
        <w:t>ft</w:t>
      </w:r>
    </w:p>
    <w:p w14:paraId="4B63E007" w14:textId="77777777" w:rsidR="00EF5FD5" w:rsidRPr="00D0503B" w:rsidRDefault="002428F7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             Width= 2</w:t>
      </w:r>
      <w:r w:rsidR="00EF5FD5" w:rsidRPr="00D0503B">
        <w:rPr>
          <w:rFonts w:cstheme="minorHAnsi"/>
          <w:sz w:val="24"/>
          <w:szCs w:val="24"/>
        </w:rPr>
        <w:t>0ft</w:t>
      </w:r>
    </w:p>
    <w:p w14:paraId="5196566A" w14:textId="77777777" w:rsidR="00EF5FD5" w:rsidRPr="00D0503B" w:rsidRDefault="00EF5FD5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7. </w:t>
      </w:r>
      <w:r w:rsidR="00FD0C4C" w:rsidRPr="00D0503B">
        <w:rPr>
          <w:rFonts w:cstheme="minorHAnsi"/>
          <w:sz w:val="24"/>
          <w:szCs w:val="24"/>
        </w:rPr>
        <w:t>area of the figure= 320 cm</w:t>
      </w:r>
      <w:r w:rsidR="00B63915" w:rsidRPr="00D0503B">
        <w:rPr>
          <w:rFonts w:cstheme="minorHAnsi"/>
          <w:sz w:val="24"/>
          <w:szCs w:val="24"/>
          <w:vertAlign w:val="superscript"/>
        </w:rPr>
        <w:t>2</w:t>
      </w:r>
    </w:p>
    <w:p w14:paraId="0F7E139A" w14:textId="77777777" w:rsidR="006448A2" w:rsidRPr="00D0503B" w:rsidRDefault="003240FA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Length of 1 part =x</w:t>
      </w:r>
    </w:p>
    <w:p w14:paraId="72C2AE6B" w14:textId="77777777" w:rsidR="003240FA" w:rsidRPr="00D0503B" w:rsidRDefault="003240FA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Area of 1 part= 20</w:t>
      </w:r>
      <w:r w:rsidR="00C260A9" w:rsidRPr="00D0503B">
        <w:rPr>
          <w:rFonts w:cstheme="minorHAnsi"/>
          <w:sz w:val="24"/>
          <w:szCs w:val="24"/>
        </w:rPr>
        <w:t>*x</w:t>
      </w:r>
    </w:p>
    <w:p w14:paraId="31AA36E8" w14:textId="77777777" w:rsidR="00C260A9" w:rsidRPr="00D0503B" w:rsidRDefault="00C260A9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Width of part 2= x</w:t>
      </w:r>
    </w:p>
    <w:p w14:paraId="6A093BD1" w14:textId="77777777" w:rsidR="00C260A9" w:rsidRPr="00D0503B" w:rsidRDefault="00C260A9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Area of part 2 = 12*x</w:t>
      </w:r>
    </w:p>
    <w:p w14:paraId="7F48C373" w14:textId="77777777" w:rsidR="00A15DE0" w:rsidRPr="00D0503B" w:rsidRDefault="00A15DE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otal area= 320</w:t>
      </w:r>
    </w:p>
    <w:p w14:paraId="257EFCA7" w14:textId="77777777" w:rsidR="00A15DE0" w:rsidRPr="00D0503B" w:rsidRDefault="00A15DE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320=20x+12x</w:t>
      </w:r>
    </w:p>
    <w:p w14:paraId="13AF5F79" w14:textId="77777777" w:rsidR="00A15DE0" w:rsidRPr="00D0503B" w:rsidRDefault="00A15DE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320=</w:t>
      </w:r>
      <w:r w:rsidR="00B140DD" w:rsidRPr="00D0503B">
        <w:rPr>
          <w:rFonts w:cstheme="minorHAnsi"/>
          <w:sz w:val="24"/>
          <w:szCs w:val="24"/>
        </w:rPr>
        <w:t>32x</w:t>
      </w:r>
    </w:p>
    <w:p w14:paraId="49EE5F67" w14:textId="77777777" w:rsidR="00B140DD" w:rsidRPr="00D0503B" w:rsidRDefault="00B140DD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10cm</w:t>
      </w:r>
    </w:p>
    <w:p w14:paraId="58CEBFF8" w14:textId="77777777" w:rsidR="00B140DD" w:rsidRPr="00D0503B" w:rsidRDefault="00B140DD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</w:p>
    <w:p w14:paraId="0EA766DC" w14:textId="77777777" w:rsidR="00B140DD" w:rsidRPr="00D0503B" w:rsidRDefault="00B140DD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8. </w:t>
      </w:r>
      <w:r w:rsidR="00F71264" w:rsidRPr="00D0503B">
        <w:rPr>
          <w:rFonts w:cstheme="minorHAnsi"/>
          <w:sz w:val="24"/>
          <w:szCs w:val="24"/>
        </w:rPr>
        <w:t>height</w:t>
      </w:r>
      <w:r w:rsidR="00F71264" w:rsidRPr="00D0503B">
        <w:rPr>
          <w:rFonts w:cstheme="minorHAnsi"/>
          <w:sz w:val="24"/>
          <w:szCs w:val="24"/>
          <w:vertAlign w:val="superscript"/>
        </w:rPr>
        <w:t>2</w:t>
      </w:r>
      <w:r w:rsidR="00F71264" w:rsidRPr="00D0503B">
        <w:rPr>
          <w:rFonts w:cstheme="minorHAnsi"/>
          <w:sz w:val="24"/>
          <w:szCs w:val="24"/>
        </w:rPr>
        <w:t xml:space="preserve">+ base </w:t>
      </w:r>
      <w:r w:rsidR="00F71264" w:rsidRPr="00D0503B">
        <w:rPr>
          <w:rFonts w:cstheme="minorHAnsi"/>
          <w:sz w:val="24"/>
          <w:szCs w:val="24"/>
          <w:vertAlign w:val="superscript"/>
        </w:rPr>
        <w:t>2</w:t>
      </w:r>
      <w:r w:rsidR="00F71264" w:rsidRPr="00D0503B">
        <w:rPr>
          <w:rFonts w:cstheme="minorHAnsi"/>
          <w:sz w:val="24"/>
          <w:szCs w:val="24"/>
        </w:rPr>
        <w:t xml:space="preserve">= diagonal </w:t>
      </w:r>
      <w:r w:rsidR="00F71264" w:rsidRPr="00D0503B">
        <w:rPr>
          <w:rFonts w:cstheme="minorHAnsi"/>
          <w:sz w:val="24"/>
          <w:szCs w:val="24"/>
          <w:vertAlign w:val="superscript"/>
        </w:rPr>
        <w:t>2</w:t>
      </w:r>
    </w:p>
    <w:p w14:paraId="4721D0A0" w14:textId="77777777" w:rsidR="00F71264" w:rsidRPr="00D0503B" w:rsidRDefault="00F71264" w:rsidP="00570474">
      <w:pPr>
        <w:pStyle w:val="ListParagraph"/>
        <w:spacing w:line="480" w:lineRule="auto"/>
        <w:rPr>
          <w:rFonts w:cstheme="minorHAnsi"/>
          <w:sz w:val="24"/>
          <w:szCs w:val="24"/>
          <w:vertAlign w:val="superscript"/>
        </w:rPr>
      </w:pPr>
      <w:r w:rsidRPr="00D0503B">
        <w:rPr>
          <w:rFonts w:cstheme="minorHAnsi"/>
          <w:sz w:val="24"/>
          <w:szCs w:val="24"/>
        </w:rPr>
        <w:t>Therefore;</w:t>
      </w:r>
      <w:r w:rsidR="00D50AAC" w:rsidRPr="00D0503B">
        <w:rPr>
          <w:rFonts w:cstheme="minorHAnsi"/>
          <w:sz w:val="24"/>
          <w:szCs w:val="24"/>
        </w:rPr>
        <w:t xml:space="preserve"> h</w:t>
      </w:r>
      <w:r w:rsidR="00D50AAC" w:rsidRPr="00D0503B">
        <w:rPr>
          <w:rFonts w:cstheme="minorHAnsi"/>
          <w:sz w:val="24"/>
          <w:szCs w:val="24"/>
          <w:vertAlign w:val="superscript"/>
        </w:rPr>
        <w:t>2</w:t>
      </w:r>
      <w:r w:rsidR="00D50AAC" w:rsidRPr="00D0503B">
        <w:rPr>
          <w:rFonts w:cstheme="minorHAnsi"/>
          <w:sz w:val="24"/>
          <w:szCs w:val="24"/>
        </w:rPr>
        <w:t>+ 7.5</w:t>
      </w:r>
      <w:r w:rsidR="00D50AAC" w:rsidRPr="00D0503B">
        <w:rPr>
          <w:rFonts w:cstheme="minorHAnsi"/>
          <w:sz w:val="24"/>
          <w:szCs w:val="24"/>
          <w:vertAlign w:val="superscript"/>
        </w:rPr>
        <w:t>2</w:t>
      </w:r>
      <w:r w:rsidRPr="00D0503B">
        <w:rPr>
          <w:rFonts w:cstheme="minorHAnsi"/>
          <w:sz w:val="24"/>
          <w:szCs w:val="24"/>
        </w:rPr>
        <w:t xml:space="preserve"> </w:t>
      </w:r>
      <w:r w:rsidR="00D50AAC" w:rsidRPr="00D0503B">
        <w:rPr>
          <w:rFonts w:cstheme="minorHAnsi"/>
          <w:sz w:val="24"/>
          <w:szCs w:val="24"/>
        </w:rPr>
        <w:t>=</w:t>
      </w:r>
      <w:r w:rsidRPr="00D0503B">
        <w:rPr>
          <w:rFonts w:cstheme="minorHAnsi"/>
          <w:sz w:val="24"/>
          <w:szCs w:val="24"/>
        </w:rPr>
        <w:t>19.5</w:t>
      </w:r>
      <w:r w:rsidRPr="00D0503B">
        <w:rPr>
          <w:rFonts w:cstheme="minorHAnsi"/>
          <w:sz w:val="24"/>
          <w:szCs w:val="24"/>
          <w:vertAlign w:val="superscript"/>
        </w:rPr>
        <w:t>2</w:t>
      </w:r>
    </w:p>
    <w:p w14:paraId="774D67A2" w14:textId="77777777" w:rsidR="00D50AAC" w:rsidRPr="00D0503B" w:rsidRDefault="00D50AAC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  <w:vertAlign w:val="superscript"/>
        </w:rPr>
        <w:t xml:space="preserve">                        </w:t>
      </w:r>
      <w:r w:rsidR="00034773" w:rsidRPr="00D0503B">
        <w:rPr>
          <w:rFonts w:cstheme="minorHAnsi"/>
          <w:sz w:val="24"/>
          <w:szCs w:val="24"/>
        </w:rPr>
        <w:t>h</w:t>
      </w:r>
      <w:r w:rsidR="00034773" w:rsidRPr="00D0503B">
        <w:rPr>
          <w:rFonts w:cstheme="minorHAnsi"/>
          <w:sz w:val="24"/>
          <w:szCs w:val="24"/>
          <w:vertAlign w:val="superscript"/>
        </w:rPr>
        <w:t xml:space="preserve">2 </w:t>
      </w:r>
      <w:r w:rsidR="00034773" w:rsidRPr="00D0503B">
        <w:rPr>
          <w:rFonts w:cstheme="minorHAnsi"/>
          <w:sz w:val="24"/>
          <w:szCs w:val="24"/>
        </w:rPr>
        <w:t>+56.25=380.25</w:t>
      </w:r>
    </w:p>
    <w:p w14:paraId="6F8DA610" w14:textId="77777777" w:rsidR="00034773" w:rsidRPr="00D0503B" w:rsidRDefault="00034773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           h</w:t>
      </w:r>
      <w:r w:rsidRPr="00D0503B">
        <w:rPr>
          <w:rFonts w:cstheme="minorHAnsi"/>
          <w:sz w:val="24"/>
          <w:szCs w:val="24"/>
          <w:vertAlign w:val="superscript"/>
        </w:rPr>
        <w:t xml:space="preserve">2 </w:t>
      </w:r>
      <w:r w:rsidRPr="00D0503B">
        <w:rPr>
          <w:rFonts w:cstheme="minorHAnsi"/>
          <w:sz w:val="24"/>
          <w:szCs w:val="24"/>
        </w:rPr>
        <w:t>=380.25</w:t>
      </w:r>
      <w:r w:rsidR="007956D0" w:rsidRPr="00D0503B">
        <w:rPr>
          <w:rFonts w:cstheme="minorHAnsi"/>
          <w:sz w:val="24"/>
          <w:szCs w:val="24"/>
        </w:rPr>
        <w:t xml:space="preserve"> -56.25</w:t>
      </w:r>
    </w:p>
    <w:p w14:paraId="2828A987" w14:textId="77777777" w:rsidR="007956D0" w:rsidRPr="00D0503B" w:rsidRDefault="007956D0" w:rsidP="00570474">
      <w:pPr>
        <w:pStyle w:val="ListParagraph"/>
        <w:spacing w:line="480" w:lineRule="auto"/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           h</w:t>
      </w:r>
      <w:r w:rsidRPr="00D0503B">
        <w:rPr>
          <w:rFonts w:cstheme="minorHAnsi"/>
          <w:sz w:val="24"/>
          <w:szCs w:val="24"/>
          <w:vertAlign w:val="superscript"/>
        </w:rPr>
        <w:t>2</w:t>
      </w:r>
      <w:r w:rsidRPr="00D0503B">
        <w:rPr>
          <w:rFonts w:cstheme="minorHAnsi"/>
          <w:sz w:val="24"/>
          <w:szCs w:val="24"/>
        </w:rPr>
        <w:t xml:space="preserve"> =324</w:t>
      </w:r>
    </w:p>
    <w:p w14:paraId="3AFC614E" w14:textId="77777777" w:rsidR="00C3074B" w:rsidRPr="00D0503B" w:rsidRDefault="00DC1D76">
      <w:pPr>
        <w:rPr>
          <w:rFonts w:eastAsiaTheme="minorEastAsia"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       </w:t>
      </w:r>
      <m:oMath>
        <m:r>
          <w:rPr>
            <w:rFonts w:ascii="Cambria Math" w:hAnsi="Cambria Math" w:cstheme="minorHAnsi"/>
            <w:sz w:val="24"/>
            <w:szCs w:val="24"/>
          </w:rPr>
          <m:t xml:space="preserve">       √(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 xml:space="preserve"> h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  <w:vertAlign w:val="superscript"/>
          </w:rPr>
          <m:t>2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 xml:space="preserve"> </m:t>
        </m:r>
        <m:r>
          <w:rPr>
            <w:rFonts w:ascii="Cambria Math" w:hAnsi="Cambria Math" w:cstheme="minorHAnsi"/>
            <w:sz w:val="24"/>
            <w:szCs w:val="24"/>
          </w:rPr>
          <m:t>)=√324</m:t>
        </m:r>
      </m:oMath>
    </w:p>
    <w:p w14:paraId="7F2DCF30" w14:textId="77777777" w:rsidR="00DC1D76" w:rsidRPr="00D0503B" w:rsidRDefault="00DC1D76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 xml:space="preserve">                        h= +-18</w:t>
      </w:r>
    </w:p>
    <w:p w14:paraId="1B726D2F" w14:textId="77777777" w:rsidR="00DC1D76" w:rsidRPr="00D0503B" w:rsidRDefault="00DC1D76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Therefore h= 18ft</w:t>
      </w:r>
    </w:p>
    <w:p w14:paraId="0FD36A96" w14:textId="77777777" w:rsidR="0075418D" w:rsidRPr="00D0503B" w:rsidRDefault="0075418D">
      <w:pPr>
        <w:rPr>
          <w:rFonts w:eastAsiaTheme="minorEastAsia" w:cstheme="minorHAnsi"/>
          <w:sz w:val="24"/>
          <w:szCs w:val="24"/>
        </w:rPr>
      </w:pPr>
    </w:p>
    <w:p w14:paraId="3CACAD0C" w14:textId="77777777" w:rsidR="0075418D" w:rsidRPr="00D0503B" w:rsidRDefault="00161584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 xml:space="preserve">9. </w:t>
      </w:r>
      <w:proofErr w:type="gramStart"/>
      <w:r w:rsidRPr="00D0503B">
        <w:rPr>
          <w:rFonts w:eastAsiaTheme="minorEastAsia" w:cstheme="minorHAnsi"/>
          <w:sz w:val="24"/>
          <w:szCs w:val="24"/>
        </w:rPr>
        <w:t>let</w:t>
      </w:r>
      <w:proofErr w:type="gramEnd"/>
      <w:r w:rsidRPr="00D0503B">
        <w:rPr>
          <w:rFonts w:eastAsiaTheme="minorEastAsia" w:cstheme="minorHAnsi"/>
          <w:sz w:val="24"/>
          <w:szCs w:val="24"/>
        </w:rPr>
        <w:t xml:space="preserve"> x be </w:t>
      </w:r>
      <w:proofErr w:type="spellStart"/>
      <w:r w:rsidR="0075418D" w:rsidRPr="00D0503B">
        <w:rPr>
          <w:rFonts w:eastAsiaTheme="minorEastAsia" w:cstheme="minorHAnsi"/>
          <w:sz w:val="24"/>
          <w:szCs w:val="24"/>
        </w:rPr>
        <w:t>lbs</w:t>
      </w:r>
      <w:proofErr w:type="spellEnd"/>
      <w:r w:rsidR="0075418D" w:rsidRPr="00D0503B">
        <w:rPr>
          <w:rFonts w:eastAsiaTheme="minorEastAsia" w:cstheme="minorHAnsi"/>
          <w:sz w:val="24"/>
          <w:szCs w:val="24"/>
        </w:rPr>
        <w:t xml:space="preserve"> of </w:t>
      </w:r>
      <w:r w:rsidRPr="00D0503B">
        <w:rPr>
          <w:rFonts w:eastAsiaTheme="minorEastAsia" w:cstheme="minorHAnsi"/>
          <w:sz w:val="24"/>
          <w:szCs w:val="24"/>
        </w:rPr>
        <w:t xml:space="preserve"> $5.40/</w:t>
      </w:r>
      <w:proofErr w:type="spellStart"/>
      <w:r w:rsidRPr="00D0503B">
        <w:rPr>
          <w:rFonts w:eastAsiaTheme="minorEastAsia" w:cstheme="minorHAnsi"/>
          <w:sz w:val="24"/>
          <w:szCs w:val="24"/>
        </w:rPr>
        <w:t>lb</w:t>
      </w:r>
      <w:proofErr w:type="spellEnd"/>
      <w:r w:rsidRPr="00D0503B">
        <w:rPr>
          <w:rFonts w:eastAsiaTheme="minorEastAsia" w:cstheme="minorHAnsi"/>
          <w:sz w:val="24"/>
          <w:szCs w:val="24"/>
        </w:rPr>
        <w:t xml:space="preserve"> tea</w:t>
      </w:r>
    </w:p>
    <w:p w14:paraId="477773CF" w14:textId="77777777" w:rsidR="00161584" w:rsidRPr="00D0503B" w:rsidRDefault="00161584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 xml:space="preserve">90-x= </w:t>
      </w:r>
      <w:proofErr w:type="spellStart"/>
      <w:r w:rsidRPr="00D0503B">
        <w:rPr>
          <w:rFonts w:eastAsiaTheme="minorEastAsia" w:cstheme="minorHAnsi"/>
          <w:sz w:val="24"/>
          <w:szCs w:val="24"/>
        </w:rPr>
        <w:t>lbs</w:t>
      </w:r>
      <w:proofErr w:type="spellEnd"/>
      <w:r w:rsidRPr="00D0503B">
        <w:rPr>
          <w:rFonts w:eastAsiaTheme="minorEastAsia" w:cstheme="minorHAnsi"/>
          <w:sz w:val="24"/>
          <w:szCs w:val="24"/>
        </w:rPr>
        <w:t xml:space="preserve"> of </w:t>
      </w:r>
      <w:r w:rsidR="00DD0235" w:rsidRPr="00D0503B">
        <w:rPr>
          <w:rFonts w:eastAsiaTheme="minorEastAsia" w:cstheme="minorHAnsi"/>
          <w:sz w:val="24"/>
          <w:szCs w:val="24"/>
        </w:rPr>
        <w:t>$2.70/</w:t>
      </w:r>
      <w:proofErr w:type="spellStart"/>
      <w:r w:rsidR="00DD0235" w:rsidRPr="00D0503B">
        <w:rPr>
          <w:rFonts w:eastAsiaTheme="minorEastAsia" w:cstheme="minorHAnsi"/>
          <w:sz w:val="24"/>
          <w:szCs w:val="24"/>
        </w:rPr>
        <w:t>lb</w:t>
      </w:r>
      <w:proofErr w:type="spellEnd"/>
      <w:r w:rsidR="00DD0235" w:rsidRPr="00D0503B">
        <w:rPr>
          <w:rFonts w:eastAsiaTheme="minorEastAsia" w:cstheme="minorHAnsi"/>
          <w:sz w:val="24"/>
          <w:szCs w:val="24"/>
        </w:rPr>
        <w:t xml:space="preserve"> tea</w:t>
      </w:r>
    </w:p>
    <w:p w14:paraId="4CA2ACDB" w14:textId="77777777" w:rsidR="00DD0235" w:rsidRPr="00D0503B" w:rsidRDefault="00DD0235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lastRenderedPageBreak/>
        <w:t xml:space="preserve">Total= 90 </w:t>
      </w:r>
      <w:proofErr w:type="spellStart"/>
      <w:r w:rsidRPr="00D0503B">
        <w:rPr>
          <w:rFonts w:eastAsiaTheme="minorEastAsia" w:cstheme="minorHAnsi"/>
          <w:sz w:val="24"/>
          <w:szCs w:val="24"/>
        </w:rPr>
        <w:t>lb</w:t>
      </w:r>
      <w:proofErr w:type="spellEnd"/>
      <w:r w:rsidRPr="00D0503B">
        <w:rPr>
          <w:rFonts w:eastAsiaTheme="minorEastAsia" w:cstheme="minorHAnsi"/>
          <w:sz w:val="24"/>
          <w:szCs w:val="24"/>
        </w:rPr>
        <w:t xml:space="preserve"> and total amount</w:t>
      </w:r>
    </w:p>
    <w:p w14:paraId="17CE338A" w14:textId="77777777" w:rsidR="00DD0235" w:rsidRPr="00D0503B" w:rsidRDefault="00DD0235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 xml:space="preserve">=90 </w:t>
      </w:r>
      <w:proofErr w:type="spellStart"/>
      <w:r w:rsidRPr="00D0503B">
        <w:rPr>
          <w:rFonts w:eastAsiaTheme="minorEastAsia" w:cstheme="minorHAnsi"/>
          <w:sz w:val="24"/>
          <w:szCs w:val="24"/>
        </w:rPr>
        <w:t>lb</w:t>
      </w:r>
      <w:proofErr w:type="spellEnd"/>
      <w:r w:rsidR="008C3681" w:rsidRPr="00D0503B">
        <w:rPr>
          <w:rFonts w:eastAsiaTheme="minorEastAsia" w:cstheme="minorHAnsi"/>
          <w:sz w:val="24"/>
          <w:szCs w:val="24"/>
        </w:rPr>
        <w:t xml:space="preserve"> *$3.45/</w:t>
      </w:r>
      <w:proofErr w:type="spellStart"/>
      <w:r w:rsidR="008C3681" w:rsidRPr="00D0503B">
        <w:rPr>
          <w:rFonts w:eastAsiaTheme="minorEastAsia" w:cstheme="minorHAnsi"/>
          <w:sz w:val="24"/>
          <w:szCs w:val="24"/>
        </w:rPr>
        <w:t>lb</w:t>
      </w:r>
      <w:proofErr w:type="spellEnd"/>
    </w:p>
    <w:p w14:paraId="5C9BF0C6" w14:textId="77777777" w:rsidR="008C3681" w:rsidRPr="00D0503B" w:rsidRDefault="008C3681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=</w:t>
      </w:r>
      <w:r w:rsidR="00093510" w:rsidRPr="00D0503B">
        <w:rPr>
          <w:rFonts w:eastAsiaTheme="minorEastAsia" w:cstheme="minorHAnsi"/>
          <w:sz w:val="24"/>
          <w:szCs w:val="24"/>
        </w:rPr>
        <w:t>$310.50</w:t>
      </w:r>
    </w:p>
    <w:p w14:paraId="6570CC3F" w14:textId="77777777" w:rsidR="00093510" w:rsidRPr="00D0503B" w:rsidRDefault="00093510">
      <w:pPr>
        <w:rPr>
          <w:rFonts w:eastAsiaTheme="minorEastAsia" w:cstheme="minorHAnsi"/>
          <w:sz w:val="24"/>
          <w:szCs w:val="24"/>
        </w:rPr>
      </w:pPr>
    </w:p>
    <w:p w14:paraId="33587171" w14:textId="77777777" w:rsidR="005C7AB1" w:rsidRPr="00D0503B" w:rsidRDefault="00093510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(x)</w:t>
      </w:r>
      <w:r w:rsidR="00574618" w:rsidRPr="00D0503B">
        <w:rPr>
          <w:rFonts w:eastAsiaTheme="minorEastAsia" w:cstheme="minorHAnsi"/>
          <w:sz w:val="24"/>
          <w:szCs w:val="24"/>
        </w:rPr>
        <w:t>(5.40)+ (90-x)</w:t>
      </w:r>
      <w:r w:rsidR="00C6458F" w:rsidRPr="00D0503B">
        <w:rPr>
          <w:rFonts w:eastAsiaTheme="minorEastAsia" w:cstheme="minorHAnsi"/>
          <w:sz w:val="24"/>
          <w:szCs w:val="24"/>
        </w:rPr>
        <w:t xml:space="preserve"> (2.70) </w:t>
      </w:r>
      <w:r w:rsidR="00574618" w:rsidRPr="00D0503B">
        <w:rPr>
          <w:rFonts w:eastAsiaTheme="minorEastAsia" w:cstheme="minorHAnsi"/>
          <w:sz w:val="24"/>
          <w:szCs w:val="24"/>
        </w:rPr>
        <w:t>(90)</w:t>
      </w:r>
      <w:r w:rsidR="00C6458F" w:rsidRPr="00D0503B">
        <w:rPr>
          <w:rFonts w:eastAsiaTheme="minorEastAsia" w:cstheme="minorHAnsi"/>
          <w:sz w:val="24"/>
          <w:szCs w:val="24"/>
        </w:rPr>
        <w:t xml:space="preserve"> </w:t>
      </w:r>
      <w:r w:rsidR="00574618" w:rsidRPr="00D0503B">
        <w:rPr>
          <w:rFonts w:eastAsiaTheme="minorEastAsia" w:cstheme="minorHAnsi"/>
          <w:sz w:val="24"/>
          <w:szCs w:val="24"/>
        </w:rPr>
        <w:t>(3.4</w:t>
      </w:r>
      <w:r w:rsidR="00FF23EE" w:rsidRPr="00D0503B">
        <w:rPr>
          <w:rFonts w:eastAsiaTheme="minorEastAsia" w:cstheme="minorHAnsi"/>
          <w:sz w:val="24"/>
          <w:szCs w:val="24"/>
        </w:rPr>
        <w:t>5</w:t>
      </w:r>
      <w:r w:rsidR="00C6458F" w:rsidRPr="00D0503B">
        <w:rPr>
          <w:rFonts w:eastAsiaTheme="minorEastAsia" w:cstheme="minorHAnsi"/>
          <w:sz w:val="24"/>
          <w:szCs w:val="24"/>
        </w:rPr>
        <w:t>) =</w:t>
      </w:r>
      <w:r w:rsidR="005C7AB1" w:rsidRPr="00D0503B">
        <w:rPr>
          <w:rFonts w:eastAsiaTheme="minorEastAsia" w:cstheme="minorHAnsi"/>
          <w:sz w:val="24"/>
          <w:szCs w:val="24"/>
        </w:rPr>
        <w:t>310.50</w:t>
      </w:r>
    </w:p>
    <w:p w14:paraId="6304CCBF" w14:textId="77777777" w:rsidR="005C7AB1" w:rsidRPr="00D0503B" w:rsidRDefault="005C7AB1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 xml:space="preserve">5.40x+ </w:t>
      </w:r>
      <w:r w:rsidR="00574618" w:rsidRPr="00D0503B">
        <w:rPr>
          <w:rFonts w:eastAsiaTheme="minorEastAsia" w:cstheme="minorHAnsi"/>
          <w:sz w:val="24"/>
          <w:szCs w:val="24"/>
        </w:rPr>
        <w:t>243-2.70x=</w:t>
      </w:r>
      <w:r w:rsidR="00582560" w:rsidRPr="00D0503B">
        <w:rPr>
          <w:rFonts w:eastAsiaTheme="minorEastAsia" w:cstheme="minorHAnsi"/>
          <w:sz w:val="24"/>
          <w:szCs w:val="24"/>
        </w:rPr>
        <w:t>310.50</w:t>
      </w:r>
    </w:p>
    <w:p w14:paraId="4A2FAD47" w14:textId="77777777" w:rsidR="00582560" w:rsidRPr="00D0503B" w:rsidRDefault="00E55EBC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5.40x-</w:t>
      </w:r>
      <w:r w:rsidR="00C6458F" w:rsidRPr="00D0503B">
        <w:rPr>
          <w:rFonts w:eastAsiaTheme="minorEastAsia" w:cstheme="minorHAnsi"/>
          <w:sz w:val="24"/>
          <w:szCs w:val="24"/>
        </w:rPr>
        <w:t>2.70x= 310.</w:t>
      </w:r>
      <w:r w:rsidRPr="00D0503B">
        <w:rPr>
          <w:rFonts w:eastAsiaTheme="minorEastAsia" w:cstheme="minorHAnsi"/>
          <w:sz w:val="24"/>
          <w:szCs w:val="24"/>
        </w:rPr>
        <w:t>50-243</w:t>
      </w:r>
    </w:p>
    <w:p w14:paraId="22175A3B" w14:textId="77777777" w:rsidR="00E55EBC" w:rsidRPr="00D0503B" w:rsidRDefault="00E55EBC">
      <w:pPr>
        <w:rPr>
          <w:rFonts w:eastAsiaTheme="minorEastAsia"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2.70</w:t>
      </w:r>
      <w:r w:rsidR="00C6458F" w:rsidRPr="00D0503B">
        <w:rPr>
          <w:rFonts w:eastAsiaTheme="minorEastAsia" w:cstheme="minorHAnsi"/>
          <w:sz w:val="24"/>
          <w:szCs w:val="24"/>
        </w:rPr>
        <w:t>x= 67.50</w:t>
      </w:r>
    </w:p>
    <w:p w14:paraId="74ED5050" w14:textId="77777777" w:rsidR="00093510" w:rsidRPr="00D0503B" w:rsidRDefault="009D1028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X= 25 </w:t>
      </w:r>
      <w:proofErr w:type="spellStart"/>
      <w:r w:rsidRPr="00D0503B">
        <w:rPr>
          <w:rFonts w:cstheme="minorHAnsi"/>
          <w:sz w:val="24"/>
          <w:szCs w:val="24"/>
        </w:rPr>
        <w:t>lbs</w:t>
      </w:r>
      <w:proofErr w:type="spellEnd"/>
      <w:r w:rsidRPr="00D0503B">
        <w:rPr>
          <w:rFonts w:cstheme="minorHAnsi"/>
          <w:sz w:val="24"/>
          <w:szCs w:val="24"/>
        </w:rPr>
        <w:t xml:space="preserve"> </w:t>
      </w:r>
    </w:p>
    <w:p w14:paraId="4F2F06D2" w14:textId="77777777" w:rsidR="00D86856" w:rsidRPr="00D0503B" w:rsidRDefault="00D86856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</w:t>
      </w:r>
      <w:proofErr w:type="gramStart"/>
      <w:r w:rsidRPr="00D0503B">
        <w:rPr>
          <w:rFonts w:cstheme="minorHAnsi"/>
          <w:sz w:val="24"/>
          <w:szCs w:val="24"/>
        </w:rPr>
        <w:t>;  at</w:t>
      </w:r>
      <w:proofErr w:type="gramEnd"/>
      <w:r w:rsidRPr="00D0503B">
        <w:rPr>
          <w:rFonts w:cstheme="minorHAnsi"/>
          <w:sz w:val="24"/>
          <w:szCs w:val="24"/>
        </w:rPr>
        <w:t xml:space="preserve"> $ 5.40 a pound x= </w:t>
      </w:r>
      <w:r w:rsidR="00A41BFB" w:rsidRPr="00D0503B">
        <w:rPr>
          <w:rFonts w:cstheme="minorHAnsi"/>
          <w:sz w:val="24"/>
          <w:szCs w:val="24"/>
        </w:rPr>
        <w:t>25</w:t>
      </w:r>
      <w:r w:rsidR="002214DD" w:rsidRPr="00D0503B">
        <w:rPr>
          <w:rFonts w:cstheme="minorHAnsi"/>
          <w:sz w:val="24"/>
          <w:szCs w:val="24"/>
        </w:rPr>
        <w:t>lbs</w:t>
      </w:r>
    </w:p>
    <w:p w14:paraId="5A258692" w14:textId="77777777" w:rsidR="002214DD" w:rsidRPr="00D0503B" w:rsidRDefault="002214DD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                At $ 3.45 a pound </w:t>
      </w:r>
      <w:r w:rsidR="00CE54C9" w:rsidRPr="00D0503B">
        <w:rPr>
          <w:rFonts w:cstheme="minorHAnsi"/>
          <w:sz w:val="24"/>
          <w:szCs w:val="24"/>
        </w:rPr>
        <w:t xml:space="preserve">x= </w:t>
      </w:r>
      <w:r w:rsidR="00CE3F46" w:rsidRPr="00D0503B">
        <w:rPr>
          <w:rFonts w:cstheme="minorHAnsi"/>
          <w:sz w:val="24"/>
          <w:szCs w:val="24"/>
        </w:rPr>
        <w:t>65lbs</w:t>
      </w:r>
    </w:p>
    <w:p w14:paraId="6CA87889" w14:textId="77777777" w:rsidR="00CE3F46" w:rsidRPr="00D0503B" w:rsidRDefault="00CE3F46">
      <w:pPr>
        <w:rPr>
          <w:rFonts w:cstheme="minorHAnsi"/>
          <w:sz w:val="24"/>
          <w:szCs w:val="24"/>
        </w:rPr>
      </w:pPr>
    </w:p>
    <w:p w14:paraId="16251662" w14:textId="77777777" w:rsidR="00D72A8D" w:rsidRPr="00D0503B" w:rsidRDefault="00D72A8D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10. let the no. of hours taken by Karen be =x </w:t>
      </w:r>
    </w:p>
    <w:p w14:paraId="27D875C2" w14:textId="77777777" w:rsidR="00D570A0" w:rsidRPr="00D0503B" w:rsidRDefault="00E244AE">
      <w:pPr>
        <w:rPr>
          <w:rFonts w:eastAsiaTheme="minorEastAsia"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Karen’</w:t>
      </w:r>
      <w:r w:rsidR="00D570A0" w:rsidRPr="00D0503B">
        <w:rPr>
          <w:rFonts w:cstheme="minorHAnsi"/>
          <w:sz w:val="24"/>
          <w:szCs w:val="24"/>
        </w:rPr>
        <w:t>s fraction</w:t>
      </w:r>
      <m:oMath>
        <m:r>
          <w:rPr>
            <w:rFonts w:ascii="Cambria Math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/3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den>
        </m:f>
      </m:oMath>
      <w:r w:rsidR="006846DC" w:rsidRPr="00D0503B">
        <w:rPr>
          <w:rFonts w:eastAsiaTheme="minorEastAsia" w:cstheme="minorHAnsi"/>
          <w:sz w:val="24"/>
          <w:szCs w:val="24"/>
        </w:rPr>
        <w:t xml:space="preserve"> </w:t>
      </w:r>
    </w:p>
    <w:p w14:paraId="362A6A3F" w14:textId="77777777" w:rsidR="006846DC" w:rsidRPr="00D0503B" w:rsidRDefault="005746EB">
      <w:pPr>
        <w:rPr>
          <w:rFonts w:cstheme="minorHAnsi"/>
          <w:sz w:val="24"/>
          <w:szCs w:val="24"/>
        </w:rPr>
      </w:pPr>
      <w:r w:rsidRPr="00D0503B">
        <w:rPr>
          <w:rFonts w:eastAsiaTheme="minorEastAsia" w:cstheme="minorHAnsi"/>
          <w:sz w:val="24"/>
          <w:szCs w:val="24"/>
        </w:rPr>
        <w:t>Betty’s fraction =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/3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8</m:t>
            </m:r>
          </m:den>
        </m:f>
      </m:oMath>
    </w:p>
    <w:p w14:paraId="143AB367" w14:textId="77777777" w:rsidR="00E65402" w:rsidRPr="00D0503B" w:rsidRDefault="005746EB" w:rsidP="00E6540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Therefore;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/3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+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/3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1</m:t>
        </m:r>
      </m:oMath>
      <w:r w:rsidR="00C8038F" w:rsidRPr="00D0503B">
        <w:rPr>
          <w:rFonts w:cstheme="minorHAnsi"/>
          <w:sz w:val="24"/>
          <w:szCs w:val="24"/>
        </w:rPr>
        <w:t xml:space="preserve">   </w:t>
      </w:r>
    </w:p>
    <w:p w14:paraId="2B0138F5" w14:textId="77777777" w:rsidR="00CF7523" w:rsidRPr="00D0503B" w:rsidRDefault="00C8038F" w:rsidP="00E65402">
      <w:pPr>
        <w:rPr>
          <w:rFonts w:cstheme="minorHAnsi"/>
          <w:i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 xml:space="preserve">3 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+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3*8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</m:t>
        </m:r>
      </m:oMath>
      <w:r w:rsidR="0028350A" w:rsidRPr="00D0503B">
        <w:rPr>
          <w:rFonts w:cstheme="minorHAnsi"/>
          <w:i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 xml:space="preserve">3 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+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24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1</m:t>
        </m:r>
      </m:oMath>
    </w:p>
    <w:p w14:paraId="68F2CDDE" w14:textId="77777777" w:rsidR="00570474" w:rsidRPr="00D0503B" w:rsidRDefault="00206416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</w:t>
      </w:r>
      <w:r w:rsidR="00CF7523" w:rsidRPr="00D0503B">
        <w:rPr>
          <w:rFonts w:cstheme="minorHAnsi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x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24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1-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 xml:space="preserve">3 </m:t>
            </m:r>
          </m:den>
        </m:f>
      </m:oMath>
    </w:p>
    <w:p w14:paraId="45D0A6B3" w14:textId="77777777" w:rsidR="007328D2" w:rsidRPr="00D0503B" w:rsidRDefault="00A61DB0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/9= 1/3</w:t>
      </w:r>
    </w:p>
    <w:p w14:paraId="7097EDD4" w14:textId="77777777" w:rsidR="00A61DB0" w:rsidRPr="00D0503B" w:rsidRDefault="00A61DB0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9*(1/3)</w:t>
      </w:r>
    </w:p>
    <w:p w14:paraId="0F8BBED4" w14:textId="77777777" w:rsidR="00A61DB0" w:rsidRPr="00D0503B" w:rsidRDefault="00A61DB0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=</w:t>
      </w:r>
      <w:r w:rsidR="0022387C" w:rsidRPr="00D0503B">
        <w:rPr>
          <w:rFonts w:cstheme="minorHAnsi"/>
          <w:sz w:val="24"/>
          <w:szCs w:val="24"/>
        </w:rPr>
        <w:t xml:space="preserve"> 9/3</w:t>
      </w:r>
    </w:p>
    <w:p w14:paraId="7F247233" w14:textId="77777777" w:rsidR="0022387C" w:rsidRPr="00D0503B" w:rsidRDefault="0022387C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</w:t>
      </w:r>
      <w:r w:rsidR="00373F3F" w:rsidRPr="00D0503B">
        <w:rPr>
          <w:rFonts w:cstheme="minorHAnsi"/>
          <w:sz w:val="24"/>
          <w:szCs w:val="24"/>
        </w:rPr>
        <w:t>3hours</w:t>
      </w:r>
    </w:p>
    <w:p w14:paraId="343E0EA8" w14:textId="77777777" w:rsidR="00373F3F" w:rsidRPr="00D0503B" w:rsidRDefault="00373F3F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Therefore, Karen takes 3 hours</w:t>
      </w:r>
    </w:p>
    <w:p w14:paraId="4BC50DE2" w14:textId="77777777" w:rsidR="00373F3F" w:rsidRPr="00D0503B" w:rsidRDefault="00373F3F" w:rsidP="007328D2">
      <w:pPr>
        <w:rPr>
          <w:rFonts w:cstheme="minorHAnsi"/>
          <w:sz w:val="24"/>
          <w:szCs w:val="24"/>
        </w:rPr>
      </w:pPr>
    </w:p>
    <w:p w14:paraId="61B2828C" w14:textId="77777777" w:rsidR="00373F3F" w:rsidRPr="00D0503B" w:rsidRDefault="00373F3F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11. </w:t>
      </w:r>
      <w:r w:rsidR="00EC4A03" w:rsidRPr="00D0503B">
        <w:rPr>
          <w:rFonts w:cstheme="minorHAnsi"/>
          <w:sz w:val="24"/>
          <w:szCs w:val="24"/>
        </w:rPr>
        <w:t xml:space="preserve"> For the Slow Cyclist T=3hrs Rate=X mph Therefore the distance is 3X</w:t>
      </w:r>
    </w:p>
    <w:p w14:paraId="184720D5" w14:textId="77777777" w:rsidR="00C23386" w:rsidRPr="00D0503B" w:rsidRDefault="00C23386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or the fast cyclist T=3hrs rate=2x therefore the distance is 3*2x=6x</w:t>
      </w:r>
    </w:p>
    <w:p w14:paraId="7BC35B66" w14:textId="77777777" w:rsidR="000532FE" w:rsidRPr="00D0503B" w:rsidRDefault="000532FE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lastRenderedPageBreak/>
        <w:t>Therefore 3x+6x= 72hrs</w:t>
      </w:r>
    </w:p>
    <w:p w14:paraId="109657F6" w14:textId="77777777" w:rsidR="000532FE" w:rsidRPr="00D0503B" w:rsidRDefault="000532FE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9x=72hrs</w:t>
      </w:r>
    </w:p>
    <w:p w14:paraId="72B92E3D" w14:textId="77777777" w:rsidR="000532FE" w:rsidRPr="00D0503B" w:rsidRDefault="000532FE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X=</w:t>
      </w:r>
      <w:r w:rsidR="00A42983" w:rsidRPr="00D0503B">
        <w:rPr>
          <w:rFonts w:cstheme="minorHAnsi"/>
          <w:sz w:val="24"/>
          <w:szCs w:val="24"/>
        </w:rPr>
        <w:t>8mph which is the rate of slow rider w</w:t>
      </w:r>
      <w:r w:rsidR="00A72E98" w:rsidRPr="00D0503B">
        <w:rPr>
          <w:rFonts w:cstheme="minorHAnsi"/>
          <w:sz w:val="24"/>
          <w:szCs w:val="24"/>
        </w:rPr>
        <w:t>h</w:t>
      </w:r>
      <w:r w:rsidR="00A42983" w:rsidRPr="00D0503B">
        <w:rPr>
          <w:rFonts w:cstheme="minorHAnsi"/>
          <w:sz w:val="24"/>
          <w:szCs w:val="24"/>
        </w:rPr>
        <w:t xml:space="preserve">ile </w:t>
      </w:r>
      <w:r w:rsidR="00A72E98" w:rsidRPr="00D0503B">
        <w:rPr>
          <w:rFonts w:cstheme="minorHAnsi"/>
          <w:sz w:val="24"/>
          <w:szCs w:val="24"/>
        </w:rPr>
        <w:t>16mph is the rate of the faster rider</w:t>
      </w:r>
      <w:r w:rsidR="00A42983" w:rsidRPr="00D0503B">
        <w:rPr>
          <w:rFonts w:cstheme="minorHAnsi"/>
          <w:sz w:val="24"/>
          <w:szCs w:val="24"/>
        </w:rPr>
        <w:t xml:space="preserve"> </w:t>
      </w:r>
    </w:p>
    <w:p w14:paraId="452FCB01" w14:textId="77777777" w:rsidR="005C7ED2" w:rsidRPr="00D0503B" w:rsidRDefault="005C7ED2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12. </w:t>
      </w:r>
      <w:r w:rsidR="008D432B" w:rsidRPr="00D0503B">
        <w:rPr>
          <w:rFonts w:cstheme="minorHAnsi"/>
          <w:sz w:val="24"/>
          <w:szCs w:val="24"/>
        </w:rPr>
        <w:t>4km/4r</w:t>
      </w:r>
    </w:p>
    <w:p w14:paraId="558BAE1E" w14:textId="77777777" w:rsidR="008D432B" w:rsidRPr="00D0503B" w:rsidRDefault="008D432B" w:rsidP="007328D2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13.</w:t>
      </w:r>
    </w:p>
    <w:p w14:paraId="756CAAF4" w14:textId="14C85F92" w:rsidR="00634CFA" w:rsidRPr="00D0503B" w:rsidRDefault="00634CFA" w:rsidP="00634CFA">
      <w:pPr>
        <w:rPr>
          <w:rFonts w:cstheme="minorHAnsi"/>
          <w:b/>
          <w:bCs/>
          <w:sz w:val="24"/>
          <w:szCs w:val="24"/>
        </w:rPr>
      </w:pPr>
      <w:r w:rsidRPr="00D0503B">
        <w:rPr>
          <w:rFonts w:cstheme="minorHAnsi"/>
          <w:b/>
          <w:bCs/>
          <w:sz w:val="24"/>
          <w:szCs w:val="24"/>
        </w:rPr>
        <w:t>QUIZ 2</w:t>
      </w:r>
    </w:p>
    <w:p w14:paraId="660712CB" w14:textId="29EA6868" w:rsidR="000A5071" w:rsidRPr="00D0503B" w:rsidRDefault="000A5071" w:rsidP="00634CFA">
      <w:pPr>
        <w:rPr>
          <w:rFonts w:cstheme="minorHAnsi"/>
          <w:b/>
          <w:bCs/>
          <w:sz w:val="24"/>
          <w:szCs w:val="24"/>
        </w:rPr>
      </w:pPr>
      <w:r w:rsidRPr="00D0503B">
        <w:rPr>
          <w:rFonts w:cstheme="minorHAnsi"/>
          <w:b/>
          <w:bCs/>
          <w:sz w:val="24"/>
          <w:szCs w:val="24"/>
        </w:rPr>
        <w:t>1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30"/>
        <w:gridCol w:w="900"/>
      </w:tblGrid>
      <w:tr w:rsidR="00AC5885" w:rsidRPr="00D0503B" w14:paraId="2A95774F" w14:textId="77777777" w:rsidTr="000A5071">
        <w:tc>
          <w:tcPr>
            <w:tcW w:w="630" w:type="dxa"/>
          </w:tcPr>
          <w:p w14:paraId="5FCC82B8" w14:textId="2B696DD8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0" w:type="dxa"/>
          </w:tcPr>
          <w:p w14:paraId="43BFA7CF" w14:textId="60C5A591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g(x)</w:t>
            </w:r>
          </w:p>
        </w:tc>
      </w:tr>
      <w:tr w:rsidR="00AC5885" w:rsidRPr="00D0503B" w14:paraId="04A86B1C" w14:textId="77777777" w:rsidTr="000A5071">
        <w:tc>
          <w:tcPr>
            <w:tcW w:w="630" w:type="dxa"/>
          </w:tcPr>
          <w:p w14:paraId="430ED3A3" w14:textId="1B14FA34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900" w:type="dxa"/>
          </w:tcPr>
          <w:p w14:paraId="2AD9E810" w14:textId="7492C2B8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0A5071" w:rsidRPr="00D0503B" w14:paraId="5183FC9B" w14:textId="77777777" w:rsidTr="000A5071">
        <w:tc>
          <w:tcPr>
            <w:tcW w:w="630" w:type="dxa"/>
          </w:tcPr>
          <w:p w14:paraId="4C21B49D" w14:textId="4447C0EE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  <w:tc>
          <w:tcPr>
            <w:tcW w:w="900" w:type="dxa"/>
          </w:tcPr>
          <w:p w14:paraId="441AC1A7" w14:textId="3D45057B" w:rsidR="00AC5885" w:rsidRPr="00D0503B" w:rsidRDefault="00AC5885" w:rsidP="00AC588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AC5885" w:rsidRPr="00D0503B" w14:paraId="6E60FCB4" w14:textId="77777777" w:rsidTr="000A5071">
        <w:tc>
          <w:tcPr>
            <w:tcW w:w="630" w:type="dxa"/>
          </w:tcPr>
          <w:p w14:paraId="4F7EB773" w14:textId="518D1CC3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4B509B41" w14:textId="1BF0043F" w:rsidR="00AC5885" w:rsidRPr="00D0503B" w:rsidRDefault="00AC5885" w:rsidP="00AC588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9</w:t>
            </w:r>
          </w:p>
        </w:tc>
      </w:tr>
      <w:tr w:rsidR="00AC5885" w:rsidRPr="00D0503B" w14:paraId="674447F5" w14:textId="77777777" w:rsidTr="000A5071">
        <w:tc>
          <w:tcPr>
            <w:tcW w:w="630" w:type="dxa"/>
          </w:tcPr>
          <w:p w14:paraId="19CB7B68" w14:textId="2D955682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2E49FB8E" w14:textId="5B0D0C23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3</w:t>
            </w:r>
          </w:p>
        </w:tc>
      </w:tr>
      <w:tr w:rsidR="00AC5885" w:rsidRPr="00D0503B" w14:paraId="2A7F8ED1" w14:textId="77777777" w:rsidTr="000A5071">
        <w:trPr>
          <w:trHeight w:val="70"/>
        </w:trPr>
        <w:tc>
          <w:tcPr>
            <w:tcW w:w="630" w:type="dxa"/>
          </w:tcPr>
          <w:p w14:paraId="418965E2" w14:textId="552481C2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4F166DCF" w14:textId="2EF1370E" w:rsidR="00AC5885" w:rsidRPr="00D0503B" w:rsidRDefault="00AC5885" w:rsidP="00AC588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1</w:t>
            </w:r>
          </w:p>
        </w:tc>
      </w:tr>
    </w:tbl>
    <w:p w14:paraId="33E17BB2" w14:textId="77777777" w:rsidR="000A5071" w:rsidRPr="00D0503B" w:rsidRDefault="000A5071" w:rsidP="000A5071">
      <w:pPr>
        <w:rPr>
          <w:rFonts w:cstheme="minorHAnsi"/>
          <w:b/>
          <w:bCs/>
          <w:sz w:val="24"/>
          <w:szCs w:val="24"/>
        </w:rPr>
      </w:pPr>
    </w:p>
    <w:p w14:paraId="472D2963" w14:textId="3E447F92" w:rsidR="002D137B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b/>
          <w:bCs/>
          <w:sz w:val="24"/>
          <w:szCs w:val="24"/>
        </w:rPr>
        <w:t>2.</w:t>
      </w:r>
      <w:r w:rsidRPr="00D0503B">
        <w:rPr>
          <w:rFonts w:cstheme="minorHAnsi"/>
          <w:sz w:val="24"/>
          <w:szCs w:val="24"/>
        </w:rPr>
        <w:t xml:space="preserve"> </w:t>
      </w:r>
      <w:r w:rsidR="00F75EB5" w:rsidRPr="00D0503B">
        <w:rPr>
          <w:rFonts w:cstheme="minorHAnsi"/>
          <w:sz w:val="24"/>
          <w:szCs w:val="24"/>
        </w:rPr>
        <w:t>f (</w:t>
      </w:r>
      <w:r w:rsidRPr="00D0503B">
        <w:rPr>
          <w:rFonts w:cstheme="minorHAnsi"/>
          <w:sz w:val="24"/>
          <w:szCs w:val="24"/>
        </w:rPr>
        <w:t>0) =0</w:t>
      </w:r>
    </w:p>
    <w:p w14:paraId="35F4B13D" w14:textId="1BCF1B6E" w:rsidR="000A5071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</w:t>
      </w:r>
      <w:r w:rsidR="00F75EB5" w:rsidRPr="00D0503B">
        <w:rPr>
          <w:rFonts w:cstheme="minorHAnsi"/>
          <w:sz w:val="24"/>
          <w:szCs w:val="24"/>
        </w:rPr>
        <w:t xml:space="preserve">  </w:t>
      </w:r>
      <w:r w:rsidRPr="00D0503B">
        <w:rPr>
          <w:rFonts w:cstheme="minorHAnsi"/>
          <w:sz w:val="24"/>
          <w:szCs w:val="24"/>
        </w:rPr>
        <w:t xml:space="preserve"> F (3) =24</w:t>
      </w:r>
    </w:p>
    <w:p w14:paraId="23E28855" w14:textId="735BF97D" w:rsidR="000A5071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</w:t>
      </w:r>
      <w:r w:rsidR="00F75EB5" w:rsidRPr="00D0503B">
        <w:rPr>
          <w:rFonts w:cstheme="minorHAnsi"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>F (-3) =-6</w:t>
      </w:r>
    </w:p>
    <w:p w14:paraId="4E7F6E90" w14:textId="2A7F28E6" w:rsidR="000A5071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</w:t>
      </w:r>
      <w:r w:rsidR="00F75EB5" w:rsidRPr="00D0503B">
        <w:rPr>
          <w:rFonts w:cstheme="minorHAnsi"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 xml:space="preserve"> F(a)=a^2+5a</w:t>
      </w:r>
    </w:p>
    <w:p w14:paraId="76011954" w14:textId="6B50B606" w:rsidR="000A5071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</w:t>
      </w:r>
      <w:r w:rsidR="00F75EB5" w:rsidRPr="00D0503B">
        <w:rPr>
          <w:rFonts w:cstheme="minorHAnsi"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>F(-x) =x^2-5x</w:t>
      </w:r>
    </w:p>
    <w:p w14:paraId="0D1057F9" w14:textId="12640668" w:rsidR="00F75EB5" w:rsidRPr="00D0503B" w:rsidRDefault="000A5071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</w:t>
      </w:r>
      <w:r w:rsidR="00F75EB5" w:rsidRPr="00D0503B">
        <w:rPr>
          <w:rFonts w:cstheme="minorHAnsi"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 xml:space="preserve"> f(1/a) =1/a^2+5/a</w:t>
      </w:r>
    </w:p>
    <w:p w14:paraId="7A995F74" w14:textId="35F0010C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3.</w:t>
      </w:r>
      <w:r w:rsidRPr="00D0503B">
        <w:rPr>
          <w:rFonts w:cstheme="minorHAnsi"/>
          <w:b/>
          <w:bCs/>
          <w:sz w:val="24"/>
          <w:szCs w:val="24"/>
        </w:rPr>
        <w:t xml:space="preserve"> </w:t>
      </w:r>
      <w:r w:rsidRPr="00D0503B">
        <w:rPr>
          <w:rFonts w:cstheme="minorHAnsi"/>
          <w:sz w:val="24"/>
          <w:szCs w:val="24"/>
        </w:rPr>
        <w:t xml:space="preserve"> </w:t>
      </w:r>
      <w:bookmarkStart w:id="1" w:name="_Hlk51188230"/>
      <w:r w:rsidRPr="00D0503B">
        <w:rPr>
          <w:rFonts w:cstheme="minorHAnsi"/>
          <w:sz w:val="24"/>
          <w:szCs w:val="24"/>
        </w:rPr>
        <w:t>f (-2) =4</w:t>
      </w:r>
    </w:p>
    <w:p w14:paraId="68EFD2E9" w14:textId="753C3393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-1) =1</w:t>
      </w:r>
    </w:p>
    <w:p w14:paraId="537B1287" w14:textId="2193883D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0) =-5</w:t>
      </w:r>
    </w:p>
    <w:p w14:paraId="3382B5BC" w14:textId="33DE4D20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1) =6</w:t>
      </w:r>
    </w:p>
    <w:p w14:paraId="3882CE54" w14:textId="72418A9B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2) =7</w:t>
      </w:r>
    </w:p>
    <w:bookmarkEnd w:id="1"/>
    <w:p w14:paraId="42255FB9" w14:textId="1A1BB820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4. f (-4) =-8</w:t>
      </w:r>
    </w:p>
    <w:p w14:paraId="2ED601D1" w14:textId="69CBCA1B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-3/2) =-6.75</w:t>
      </w:r>
    </w:p>
    <w:p w14:paraId="63107EF3" w14:textId="65B81475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-1) =-5</w:t>
      </w:r>
    </w:p>
    <w:p w14:paraId="0AE309D2" w14:textId="3DF7BEC6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  F (0) =0</w:t>
      </w:r>
    </w:p>
    <w:p w14:paraId="42FC7316" w14:textId="34735454" w:rsidR="00F75EB5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lastRenderedPageBreak/>
        <w:t xml:space="preserve">     F (20) =-1</w:t>
      </w:r>
    </w:p>
    <w:p w14:paraId="4776F6E7" w14:textId="166D2D2E" w:rsidR="00F75EB5" w:rsidRPr="00D0503B" w:rsidRDefault="004F7271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6</w:t>
      </w:r>
      <w:r w:rsidR="00F75EB5" w:rsidRPr="00D0503B">
        <w:rPr>
          <w:rFonts w:cstheme="minorHAnsi"/>
          <w:sz w:val="24"/>
          <w:szCs w:val="24"/>
        </w:rPr>
        <w:t>.f(a)=2-3a+4a^2</w:t>
      </w:r>
    </w:p>
    <w:p w14:paraId="5680F2B8" w14:textId="252AE4B9" w:rsidR="004F7271" w:rsidRPr="00D0503B" w:rsidRDefault="00F75EB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</w:t>
      </w:r>
      <w:r w:rsidR="004F7271" w:rsidRPr="00D0503B">
        <w:rPr>
          <w:rFonts w:cstheme="minorHAnsi"/>
          <w:sz w:val="24"/>
          <w:szCs w:val="24"/>
        </w:rPr>
        <w:t>F(a+h) =2-3a-3h+4a^2+8ah+4h^2</w:t>
      </w:r>
    </w:p>
    <w:p w14:paraId="66F2BB0C" w14:textId="77777777" w:rsidR="00F13F0F" w:rsidRPr="00D0503B" w:rsidRDefault="004F7271" w:rsidP="00F13F0F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(F(a+h)-f(a))/h=4h+8a-3</w:t>
      </w:r>
    </w:p>
    <w:p w14:paraId="03985411" w14:textId="77777777" w:rsidR="00401CFA" w:rsidRPr="00D0503B" w:rsidRDefault="004F7271" w:rsidP="00401CFA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7.domain</w:t>
      </w:r>
      <w:r w:rsidR="00B71B63" w:rsidRPr="00D0503B">
        <w:rPr>
          <w:rFonts w:cstheme="minorHAnsi"/>
          <w:sz w:val="24"/>
          <w:szCs w:val="24"/>
        </w:rPr>
        <w:t>= (</w:t>
      </w:r>
      <w:r w:rsidR="00B71B63" w:rsidRPr="00D0503B">
        <w:rPr>
          <w:rFonts w:eastAsia="Times New Roman" w:cstheme="minorHAnsi"/>
          <w:color w:val="333333"/>
          <w:sz w:val="24"/>
          <w:szCs w:val="24"/>
        </w:rPr>
        <w:t>-∞, ∞</w:t>
      </w:r>
      <w:r w:rsidR="00F13F0F" w:rsidRPr="00D0503B">
        <w:rPr>
          <w:rFonts w:eastAsia="Times New Roman" w:cstheme="minorHAnsi"/>
          <w:color w:val="333333"/>
          <w:sz w:val="24"/>
          <w:szCs w:val="24"/>
        </w:rPr>
        <w:t>)</w:t>
      </w:r>
    </w:p>
    <w:p w14:paraId="00C9FC95" w14:textId="7C19C49A" w:rsidR="00B71B63" w:rsidRPr="00D0503B" w:rsidRDefault="00B71B63" w:rsidP="00401CFA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R</w:t>
      </w:r>
      <w:r w:rsidR="004F7271" w:rsidRPr="00D0503B">
        <w:rPr>
          <w:rFonts w:cstheme="minorHAnsi"/>
          <w:sz w:val="24"/>
          <w:szCs w:val="24"/>
        </w:rPr>
        <w:t>ange</w:t>
      </w:r>
      <w:r w:rsidRPr="00D0503B">
        <w:rPr>
          <w:rFonts w:cstheme="minorHAnsi"/>
          <w:sz w:val="24"/>
          <w:szCs w:val="24"/>
        </w:rPr>
        <w:t>= [</w:t>
      </w:r>
      <w:r w:rsidR="00401CFA" w:rsidRPr="00D0503B">
        <w:rPr>
          <w:rFonts w:cstheme="minorHAnsi"/>
          <w:sz w:val="24"/>
          <w:szCs w:val="24"/>
        </w:rPr>
        <w:t>3,</w:t>
      </w:r>
      <w:r w:rsidR="00401CFA" w:rsidRPr="00D0503B">
        <w:rPr>
          <w:rFonts w:eastAsia="Times New Roman" w:cstheme="minorHAnsi"/>
          <w:sz w:val="24"/>
          <w:szCs w:val="24"/>
        </w:rPr>
        <w:t xml:space="preserve"> ∞</w:t>
      </w:r>
      <w:r w:rsidRPr="00D0503B">
        <w:rPr>
          <w:rFonts w:eastAsia="Times New Roman" w:cstheme="minorHAnsi"/>
          <w:sz w:val="24"/>
          <w:szCs w:val="24"/>
        </w:rPr>
        <w:t>)</w:t>
      </w:r>
    </w:p>
    <w:p w14:paraId="44B48BE5" w14:textId="5FEB945A" w:rsidR="00F75EB5" w:rsidRPr="00D0503B" w:rsidRDefault="00F75EB5" w:rsidP="00F75EB5">
      <w:pPr>
        <w:rPr>
          <w:rFonts w:cstheme="minorHAnsi"/>
          <w:sz w:val="24"/>
          <w:szCs w:val="24"/>
        </w:rPr>
      </w:pPr>
    </w:p>
    <w:p w14:paraId="24AE4381" w14:textId="6DEAB2A5" w:rsidR="00B71B63" w:rsidRPr="00D0503B" w:rsidRDefault="00B71B63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8.domain= [-5,3]</w:t>
      </w:r>
    </w:p>
    <w:p w14:paraId="5198FEBE" w14:textId="77777777" w:rsidR="00F13F0F" w:rsidRPr="00D0503B" w:rsidRDefault="00B71B63" w:rsidP="00F13F0F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   Range= [-20,12]</w:t>
      </w:r>
    </w:p>
    <w:p w14:paraId="1CCC087E" w14:textId="60BF2647" w:rsidR="00F13F0F" w:rsidRPr="00D0503B" w:rsidRDefault="00B71B63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9. domain</w:t>
      </w:r>
      <w:r w:rsidR="00F13F0F" w:rsidRPr="00D0503B">
        <w:rPr>
          <w:rFonts w:cstheme="minorHAnsi"/>
          <w:sz w:val="24"/>
          <w:szCs w:val="24"/>
        </w:rPr>
        <w:t xml:space="preserve">= </w:t>
      </w:r>
      <w:bookmarkStart w:id="2" w:name="_Hlk51190738"/>
      <w:r w:rsidR="00F13F0F" w:rsidRPr="00D0503B">
        <w:rPr>
          <w:rFonts w:cstheme="minorHAnsi"/>
          <w:sz w:val="24"/>
          <w:szCs w:val="24"/>
        </w:rPr>
        <w:t>(-</w:t>
      </w:r>
      <w:r w:rsidR="00F13F0F" w:rsidRPr="00D0503B">
        <w:rPr>
          <w:rFonts w:eastAsia="Times New Roman" w:cstheme="minorHAnsi"/>
          <w:color w:val="333333"/>
          <w:sz w:val="24"/>
          <w:szCs w:val="24"/>
        </w:rPr>
        <w:t>∞,3)</w:t>
      </w:r>
      <w:r w:rsidR="00F13F0F"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F13F0F"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="00F13F0F"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="00F13F0F" w:rsidRPr="00D0503B">
        <w:rPr>
          <w:rFonts w:eastAsia="Times New Roman" w:cstheme="minorHAnsi"/>
          <w:color w:val="333333"/>
          <w:sz w:val="24"/>
          <w:szCs w:val="24"/>
        </w:rPr>
        <w:t>3, ∞)</w:t>
      </w:r>
      <w:bookmarkEnd w:id="2"/>
    </w:p>
    <w:p w14:paraId="03623827" w14:textId="53AD4E03" w:rsidR="00F13F0F" w:rsidRPr="00D0503B" w:rsidRDefault="00F13F0F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0.</w:t>
      </w:r>
      <w:r w:rsidRPr="00D0503B">
        <w:rPr>
          <w:rFonts w:cstheme="minorHAnsi"/>
          <w:sz w:val="24"/>
          <w:szCs w:val="24"/>
        </w:rPr>
        <w:t xml:space="preserve"> (-</w:t>
      </w:r>
      <w:r w:rsidRPr="00D0503B">
        <w:rPr>
          <w:rFonts w:eastAsia="Times New Roman" w:cstheme="minorHAnsi"/>
          <w:color w:val="333333"/>
          <w:sz w:val="24"/>
          <w:szCs w:val="24"/>
        </w:rPr>
        <w:t>∞, -</w:t>
      </w:r>
      <w:r w:rsidR="00EA742A" w:rsidRPr="00D0503B">
        <w:rPr>
          <w:rFonts w:eastAsia="Times New Roman" w:cstheme="minorHAnsi"/>
          <w:color w:val="333333"/>
          <w:sz w:val="24"/>
          <w:szCs w:val="24"/>
        </w:rPr>
        <w:t>3</w:t>
      </w:r>
      <w:r w:rsidRPr="00D0503B">
        <w:rPr>
          <w:rFonts w:eastAsia="Times New Roman" w:cstheme="minorHAnsi"/>
          <w:color w:val="333333"/>
          <w:sz w:val="24"/>
          <w:szCs w:val="24"/>
        </w:rPr>
        <w:t>)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Pr="00D0503B">
        <w:rPr>
          <w:rFonts w:eastAsia="Times New Roman" w:cstheme="minorHAnsi"/>
          <w:color w:val="333333"/>
          <w:sz w:val="24"/>
          <w:szCs w:val="24"/>
        </w:rPr>
        <w:t>-</w:t>
      </w:r>
      <w:r w:rsidR="00EA742A" w:rsidRPr="00D0503B">
        <w:rPr>
          <w:rFonts w:eastAsia="Times New Roman" w:cstheme="minorHAnsi"/>
          <w:color w:val="333333"/>
          <w:sz w:val="24"/>
          <w:szCs w:val="24"/>
        </w:rPr>
        <w:t>3,3</w:t>
      </w:r>
      <w:r w:rsidRPr="00D0503B">
        <w:rPr>
          <w:rFonts w:eastAsia="Times New Roman" w:cstheme="minorHAnsi"/>
          <w:color w:val="333333"/>
          <w:sz w:val="24"/>
          <w:szCs w:val="24"/>
        </w:rPr>
        <w:t>)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="00EA742A" w:rsidRPr="00D0503B">
        <w:rPr>
          <w:rFonts w:eastAsia="Times New Roman" w:cstheme="minorHAnsi"/>
          <w:color w:val="333333"/>
          <w:sz w:val="24"/>
          <w:szCs w:val="24"/>
        </w:rPr>
        <w:t>3</w:t>
      </w:r>
      <w:r w:rsidRPr="00D0503B">
        <w:rPr>
          <w:rFonts w:eastAsia="Times New Roman" w:cstheme="minorHAnsi"/>
          <w:color w:val="333333"/>
          <w:sz w:val="24"/>
          <w:szCs w:val="24"/>
        </w:rPr>
        <w:t>, ∞)</w:t>
      </w:r>
    </w:p>
    <w:p w14:paraId="754905A5" w14:textId="3A96A9E6" w:rsidR="00F13F0F" w:rsidRPr="00D0503B" w:rsidRDefault="00F13F0F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1.domain =</w:t>
      </w:r>
      <w:r w:rsidRPr="00D0503B">
        <w:rPr>
          <w:rFonts w:cstheme="minorHAnsi"/>
          <w:sz w:val="24"/>
          <w:szCs w:val="24"/>
        </w:rPr>
        <w:t xml:space="preserve"> (-</w:t>
      </w:r>
      <w:r w:rsidRPr="00D0503B">
        <w:rPr>
          <w:rFonts w:eastAsia="Times New Roman" w:cstheme="minorHAnsi"/>
          <w:color w:val="333333"/>
          <w:sz w:val="24"/>
          <w:szCs w:val="24"/>
        </w:rPr>
        <w:t>∞, -9)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Pr="00D0503B">
        <w:rPr>
          <w:rFonts w:eastAsia="Times New Roman" w:cstheme="minorHAnsi"/>
          <w:color w:val="333333"/>
          <w:sz w:val="24"/>
          <w:szCs w:val="24"/>
        </w:rPr>
        <w:t>-9,8)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Pr="00D0503B">
        <w:rPr>
          <w:rFonts w:eastAsia="Times New Roman" w:cstheme="minorHAnsi"/>
          <w:color w:val="333333"/>
          <w:sz w:val="24"/>
          <w:szCs w:val="24"/>
        </w:rPr>
        <w:t>8, ∞)</w:t>
      </w:r>
    </w:p>
    <w:p w14:paraId="4100AA1B" w14:textId="367467B7" w:rsidR="00EA742A" w:rsidRPr="00D0503B" w:rsidRDefault="00EA742A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2. domain= [-5, ∞)</w:t>
      </w:r>
    </w:p>
    <w:p w14:paraId="2ABBBB49" w14:textId="5F009957" w:rsidR="00EA742A" w:rsidRPr="00D0503B" w:rsidRDefault="00EA742A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3.domain=</w:t>
      </w:r>
      <w:r w:rsidRPr="00D0503B">
        <w:rPr>
          <w:rFonts w:cstheme="minorHAnsi"/>
          <w:sz w:val="24"/>
          <w:szCs w:val="24"/>
        </w:rPr>
        <w:t xml:space="preserve"> (</w:t>
      </w:r>
      <w:r w:rsidRPr="00D0503B">
        <w:rPr>
          <w:rFonts w:eastAsia="Times New Roman" w:cstheme="minorHAnsi"/>
          <w:color w:val="333333"/>
          <w:sz w:val="24"/>
          <w:szCs w:val="24"/>
        </w:rPr>
        <w:t>-∞, ∞)</w:t>
      </w:r>
    </w:p>
    <w:p w14:paraId="31810E16" w14:textId="6E63FE86" w:rsidR="00EA742A" w:rsidRPr="00D0503B" w:rsidRDefault="00EA742A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4.domain=</w:t>
      </w:r>
      <w:r w:rsidRPr="00D0503B">
        <w:rPr>
          <w:rFonts w:cstheme="minorHAnsi"/>
          <w:sz w:val="24"/>
          <w:szCs w:val="24"/>
        </w:rPr>
        <w:t xml:space="preserve"> (-</w:t>
      </w:r>
      <w:r w:rsidRPr="00D0503B">
        <w:rPr>
          <w:rFonts w:eastAsia="Times New Roman" w:cstheme="minorHAnsi"/>
          <w:color w:val="333333"/>
          <w:sz w:val="24"/>
          <w:szCs w:val="24"/>
        </w:rPr>
        <w:t>∞, -7]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D0503B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∪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[7</w:t>
      </w:r>
      <w:r w:rsidRPr="00D0503B">
        <w:rPr>
          <w:rFonts w:eastAsia="Times New Roman" w:cstheme="minorHAnsi"/>
          <w:color w:val="333333"/>
          <w:sz w:val="24"/>
          <w:szCs w:val="24"/>
        </w:rPr>
        <w:t>, ∞)</w:t>
      </w:r>
    </w:p>
    <w:p w14:paraId="0D283D70" w14:textId="5FB6C102" w:rsidR="00EA742A" w:rsidRPr="00D0503B" w:rsidRDefault="00EA742A" w:rsidP="00F13F0F">
      <w:pPr>
        <w:rPr>
          <w:rFonts w:eastAsia="Times New Roman" w:cstheme="minorHAnsi"/>
          <w:color w:val="333333"/>
          <w:sz w:val="24"/>
          <w:szCs w:val="24"/>
        </w:rPr>
      </w:pPr>
      <w:r w:rsidRPr="00D0503B">
        <w:rPr>
          <w:rFonts w:eastAsia="Times New Roman" w:cstheme="minorHAnsi"/>
          <w:color w:val="333333"/>
          <w:sz w:val="24"/>
          <w:szCs w:val="24"/>
        </w:rPr>
        <w:t>15.domain=</w:t>
      </w:r>
      <w:r w:rsidRPr="00D0503B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r w:rsidRPr="00D0503B">
        <w:rPr>
          <w:rFonts w:eastAsia="Times New Roman" w:cstheme="minorHAnsi"/>
          <w:color w:val="333333"/>
          <w:sz w:val="24"/>
          <w:szCs w:val="24"/>
        </w:rPr>
        <w:t>3, ∞)</w:t>
      </w:r>
    </w:p>
    <w:p w14:paraId="68BA5999" w14:textId="77777777" w:rsidR="00EA742A" w:rsidRPr="00D0503B" w:rsidRDefault="00EA742A" w:rsidP="00F13F0F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16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347"/>
      </w:tblGrid>
      <w:tr w:rsidR="00EA742A" w:rsidRPr="00D0503B" w14:paraId="588ECB05" w14:textId="77777777" w:rsidTr="00401CFA">
        <w:tc>
          <w:tcPr>
            <w:tcW w:w="985" w:type="dxa"/>
          </w:tcPr>
          <w:p w14:paraId="21E83C8D" w14:textId="20ECE3CD" w:rsidR="00EA742A" w:rsidRPr="00D0503B" w:rsidRDefault="00401CFA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C (</w:t>
            </w:r>
            <w:r w:rsidR="008651C8" w:rsidRPr="00D0503B">
              <w:rPr>
                <w:rFonts w:cstheme="minorHAnsi"/>
                <w:sz w:val="24"/>
                <w:szCs w:val="24"/>
              </w:rPr>
              <w:t>65)</w:t>
            </w:r>
          </w:p>
        </w:tc>
        <w:tc>
          <w:tcPr>
            <w:tcW w:w="1347" w:type="dxa"/>
          </w:tcPr>
          <w:p w14:paraId="6567C21D" w14:textId="186AE29F" w:rsidR="00EA742A" w:rsidRPr="00D0503B" w:rsidRDefault="008651C8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$85</w:t>
            </w:r>
          </w:p>
        </w:tc>
      </w:tr>
      <w:tr w:rsidR="00EA742A" w:rsidRPr="00D0503B" w14:paraId="5FADBC8E" w14:textId="77777777" w:rsidTr="00401CFA">
        <w:tc>
          <w:tcPr>
            <w:tcW w:w="985" w:type="dxa"/>
          </w:tcPr>
          <w:p w14:paraId="790F5BA6" w14:textId="14B84807" w:rsidR="00EA742A" w:rsidRPr="00D0503B" w:rsidRDefault="00401CFA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c (</w:t>
            </w:r>
            <w:r w:rsidR="008651C8" w:rsidRPr="00D0503B">
              <w:rPr>
                <w:rFonts w:cstheme="minorHAnsi"/>
                <w:sz w:val="24"/>
                <w:szCs w:val="24"/>
              </w:rPr>
              <w:t>90)</w:t>
            </w:r>
          </w:p>
        </w:tc>
        <w:tc>
          <w:tcPr>
            <w:tcW w:w="1347" w:type="dxa"/>
          </w:tcPr>
          <w:p w14:paraId="5D3BF187" w14:textId="4E050035" w:rsidR="00EA742A" w:rsidRPr="00D0503B" w:rsidRDefault="008651C8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$110</w:t>
            </w:r>
          </w:p>
        </w:tc>
      </w:tr>
      <w:tr w:rsidR="00EA742A" w:rsidRPr="00D0503B" w14:paraId="766F7D32" w14:textId="77777777" w:rsidTr="00401CFA">
        <w:tc>
          <w:tcPr>
            <w:tcW w:w="985" w:type="dxa"/>
          </w:tcPr>
          <w:p w14:paraId="27277EBC" w14:textId="148F71EE" w:rsidR="00EA742A" w:rsidRPr="00D0503B" w:rsidRDefault="00401CFA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C (</w:t>
            </w:r>
            <w:r w:rsidR="008651C8" w:rsidRPr="00D0503B">
              <w:rPr>
                <w:rFonts w:cstheme="minorHAnsi"/>
                <w:sz w:val="24"/>
                <w:szCs w:val="24"/>
              </w:rPr>
              <w:t>100)</w:t>
            </w:r>
          </w:p>
        </w:tc>
        <w:tc>
          <w:tcPr>
            <w:tcW w:w="1347" w:type="dxa"/>
          </w:tcPr>
          <w:p w14:paraId="3135C265" w14:textId="55FBB4DD" w:rsidR="00EA742A" w:rsidRPr="00D0503B" w:rsidRDefault="008651C8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$100</w:t>
            </w:r>
          </w:p>
        </w:tc>
      </w:tr>
      <w:tr w:rsidR="00EA742A" w:rsidRPr="00D0503B" w14:paraId="72978E2C" w14:textId="77777777" w:rsidTr="00401CFA">
        <w:tc>
          <w:tcPr>
            <w:tcW w:w="985" w:type="dxa"/>
          </w:tcPr>
          <w:p w14:paraId="2E22E592" w14:textId="408983A8" w:rsidR="00EA742A" w:rsidRPr="00D0503B" w:rsidRDefault="00401CFA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C (</w:t>
            </w:r>
            <w:r w:rsidR="008651C8" w:rsidRPr="00D0503B">
              <w:rPr>
                <w:rFonts w:cstheme="minorHAnsi"/>
                <w:sz w:val="24"/>
                <w:szCs w:val="24"/>
              </w:rPr>
              <w:t>110)</w:t>
            </w:r>
          </w:p>
        </w:tc>
        <w:tc>
          <w:tcPr>
            <w:tcW w:w="1347" w:type="dxa"/>
          </w:tcPr>
          <w:p w14:paraId="0BCDD601" w14:textId="64075370" w:rsidR="00EA742A" w:rsidRPr="00D0503B" w:rsidRDefault="008651C8" w:rsidP="00F13F0F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$110</w:t>
            </w:r>
          </w:p>
        </w:tc>
      </w:tr>
    </w:tbl>
    <w:p w14:paraId="7E1D8606" w14:textId="3E4B459C" w:rsidR="00F13F0F" w:rsidRPr="00D0503B" w:rsidRDefault="00F13F0F" w:rsidP="00F13F0F">
      <w:pPr>
        <w:rPr>
          <w:rFonts w:cstheme="minorHAnsi"/>
          <w:sz w:val="24"/>
          <w:szCs w:val="24"/>
        </w:rPr>
      </w:pPr>
    </w:p>
    <w:p w14:paraId="61D567D5" w14:textId="18CE6ACB" w:rsidR="00B71B63" w:rsidRPr="00D0503B" w:rsidRDefault="00F42BE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Graph</w:t>
      </w:r>
    </w:p>
    <w:p w14:paraId="41E3A15F" w14:textId="674BBDDB" w:rsidR="00F42BE5" w:rsidRPr="00D0503B" w:rsidRDefault="00F42BE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unction h(x)=20-x^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F42BE5" w:rsidRPr="00D0503B" w14:paraId="0670BF56" w14:textId="77777777" w:rsidTr="00F42BE5">
        <w:tc>
          <w:tcPr>
            <w:tcW w:w="805" w:type="dxa"/>
          </w:tcPr>
          <w:p w14:paraId="2BFFF53E" w14:textId="7E1CF68A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15700B5E" w14:textId="052F2878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H(x)=20-x^2</w:t>
            </w:r>
          </w:p>
        </w:tc>
      </w:tr>
      <w:tr w:rsidR="00F42BE5" w:rsidRPr="00D0503B" w14:paraId="56074D95" w14:textId="77777777" w:rsidTr="00F42BE5">
        <w:tc>
          <w:tcPr>
            <w:tcW w:w="805" w:type="dxa"/>
          </w:tcPr>
          <w:p w14:paraId="2E6903D6" w14:textId="393A463A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0DC4E80F" w14:textId="1A66688E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0</w:t>
            </w:r>
          </w:p>
        </w:tc>
      </w:tr>
      <w:tr w:rsidR="00F42BE5" w:rsidRPr="00D0503B" w14:paraId="0CEB8CDF" w14:textId="77777777" w:rsidTr="00F42BE5">
        <w:tc>
          <w:tcPr>
            <w:tcW w:w="805" w:type="dxa"/>
          </w:tcPr>
          <w:p w14:paraId="71382791" w14:textId="6DBEBE11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+-6</w:t>
            </w:r>
          </w:p>
        </w:tc>
        <w:tc>
          <w:tcPr>
            <w:tcW w:w="1530" w:type="dxa"/>
          </w:tcPr>
          <w:p w14:paraId="1252C8BC" w14:textId="4AF60B61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6</w:t>
            </w:r>
          </w:p>
        </w:tc>
      </w:tr>
      <w:tr w:rsidR="00F42BE5" w:rsidRPr="00D0503B" w14:paraId="2950E042" w14:textId="77777777" w:rsidTr="00F42BE5">
        <w:tc>
          <w:tcPr>
            <w:tcW w:w="805" w:type="dxa"/>
          </w:tcPr>
          <w:p w14:paraId="4387FFCF" w14:textId="74B56C54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+-4</w:t>
            </w:r>
          </w:p>
        </w:tc>
        <w:tc>
          <w:tcPr>
            <w:tcW w:w="1530" w:type="dxa"/>
          </w:tcPr>
          <w:p w14:paraId="536D75E6" w14:textId="02287A1E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F42BE5" w:rsidRPr="00D0503B" w14:paraId="50853515" w14:textId="77777777" w:rsidTr="00F42BE5">
        <w:tc>
          <w:tcPr>
            <w:tcW w:w="805" w:type="dxa"/>
          </w:tcPr>
          <w:p w14:paraId="1EB80671" w14:textId="241B4C3B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+-2</w:t>
            </w:r>
          </w:p>
        </w:tc>
        <w:tc>
          <w:tcPr>
            <w:tcW w:w="1530" w:type="dxa"/>
          </w:tcPr>
          <w:p w14:paraId="14DBD4F3" w14:textId="16895519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6</w:t>
            </w:r>
          </w:p>
        </w:tc>
      </w:tr>
      <w:tr w:rsidR="00F42BE5" w:rsidRPr="00D0503B" w14:paraId="1C2180B0" w14:textId="77777777" w:rsidTr="00F42BE5">
        <w:tc>
          <w:tcPr>
            <w:tcW w:w="805" w:type="dxa"/>
          </w:tcPr>
          <w:p w14:paraId="2152596C" w14:textId="4AF72B68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+-1</w:t>
            </w:r>
          </w:p>
        </w:tc>
        <w:tc>
          <w:tcPr>
            <w:tcW w:w="1530" w:type="dxa"/>
          </w:tcPr>
          <w:p w14:paraId="6F3D4233" w14:textId="61A7E61A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9</w:t>
            </w:r>
          </w:p>
        </w:tc>
      </w:tr>
    </w:tbl>
    <w:p w14:paraId="127B09C4" w14:textId="5FBF6448" w:rsidR="00F42BE5" w:rsidRPr="00D0503B" w:rsidRDefault="00F42BE5" w:rsidP="00F75EB5">
      <w:pPr>
        <w:rPr>
          <w:rFonts w:cstheme="minorHAnsi"/>
          <w:sz w:val="24"/>
          <w:szCs w:val="24"/>
        </w:rPr>
      </w:pPr>
    </w:p>
    <w:p w14:paraId="4C77034F" w14:textId="70D4F71F" w:rsidR="00F42BE5" w:rsidRPr="00D0503B" w:rsidRDefault="00F42BE5" w:rsidP="00F75EB5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lastRenderedPageBreak/>
        <w:t>Function g(x)=x^3-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F42BE5" w:rsidRPr="00D0503B" w14:paraId="244C9F03" w14:textId="77777777" w:rsidTr="00F42BE5">
        <w:tc>
          <w:tcPr>
            <w:tcW w:w="805" w:type="dxa"/>
          </w:tcPr>
          <w:p w14:paraId="6C94FEB3" w14:textId="14203DCB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2AFC18B5" w14:textId="0FAAFF3E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G(x)=x^3-1</w:t>
            </w:r>
          </w:p>
        </w:tc>
      </w:tr>
      <w:tr w:rsidR="00F42BE5" w:rsidRPr="00D0503B" w14:paraId="44C5C148" w14:textId="77777777" w:rsidTr="00F42BE5">
        <w:tc>
          <w:tcPr>
            <w:tcW w:w="805" w:type="dxa"/>
          </w:tcPr>
          <w:p w14:paraId="2A7D05F7" w14:textId="03FB1AE4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1530" w:type="dxa"/>
          </w:tcPr>
          <w:p w14:paraId="195AA056" w14:textId="50688219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8</w:t>
            </w:r>
          </w:p>
        </w:tc>
      </w:tr>
      <w:tr w:rsidR="00F42BE5" w:rsidRPr="00D0503B" w14:paraId="2F79B9EF" w14:textId="77777777" w:rsidTr="00F42BE5">
        <w:tc>
          <w:tcPr>
            <w:tcW w:w="805" w:type="dxa"/>
          </w:tcPr>
          <w:p w14:paraId="7194D047" w14:textId="7240FEB0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  <w:tc>
          <w:tcPr>
            <w:tcW w:w="1530" w:type="dxa"/>
          </w:tcPr>
          <w:p w14:paraId="75072DEC" w14:textId="32840EBB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9</w:t>
            </w:r>
          </w:p>
        </w:tc>
      </w:tr>
      <w:tr w:rsidR="00F42BE5" w:rsidRPr="00D0503B" w14:paraId="547C4070" w14:textId="77777777" w:rsidTr="00F42BE5">
        <w:tc>
          <w:tcPr>
            <w:tcW w:w="805" w:type="dxa"/>
          </w:tcPr>
          <w:p w14:paraId="6BDEE1C2" w14:textId="50C4FA32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1530" w:type="dxa"/>
          </w:tcPr>
          <w:p w14:paraId="6087CACF" w14:textId="217C1D20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</w:tr>
      <w:tr w:rsidR="00F42BE5" w:rsidRPr="00D0503B" w14:paraId="0845CF2D" w14:textId="77777777" w:rsidTr="00F42BE5">
        <w:tc>
          <w:tcPr>
            <w:tcW w:w="805" w:type="dxa"/>
          </w:tcPr>
          <w:p w14:paraId="3DC0EF57" w14:textId="2FBF31A6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2DAAB09A" w14:textId="1A15C89E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</w:tr>
      <w:tr w:rsidR="00F42BE5" w:rsidRPr="00D0503B" w14:paraId="4A598123" w14:textId="77777777" w:rsidTr="00F42BE5">
        <w:tc>
          <w:tcPr>
            <w:tcW w:w="805" w:type="dxa"/>
          </w:tcPr>
          <w:p w14:paraId="7929B2E8" w14:textId="54E06CD8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4FC16C03" w14:textId="50BE1443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F42BE5" w:rsidRPr="00D0503B" w14:paraId="6A104329" w14:textId="77777777" w:rsidTr="00F42BE5">
        <w:tc>
          <w:tcPr>
            <w:tcW w:w="805" w:type="dxa"/>
          </w:tcPr>
          <w:p w14:paraId="66BBF195" w14:textId="40BC7582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532FC11C" w14:textId="271C3764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7</w:t>
            </w:r>
          </w:p>
        </w:tc>
      </w:tr>
      <w:tr w:rsidR="00F42BE5" w:rsidRPr="00D0503B" w14:paraId="790AB76C" w14:textId="77777777" w:rsidTr="00F42BE5">
        <w:tc>
          <w:tcPr>
            <w:tcW w:w="805" w:type="dxa"/>
          </w:tcPr>
          <w:p w14:paraId="0CED5CA1" w14:textId="18F4CA4E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09075313" w14:textId="280339C9" w:rsidR="00F42BE5" w:rsidRPr="00D0503B" w:rsidRDefault="00F42BE5" w:rsidP="00F75EB5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6</w:t>
            </w:r>
          </w:p>
        </w:tc>
      </w:tr>
    </w:tbl>
    <w:p w14:paraId="341986A5" w14:textId="77777777" w:rsidR="00F42BE5" w:rsidRPr="00D0503B" w:rsidRDefault="00F42BE5" w:rsidP="00F75EB5">
      <w:pPr>
        <w:rPr>
          <w:rFonts w:cstheme="minorHAnsi"/>
          <w:sz w:val="24"/>
          <w:szCs w:val="24"/>
        </w:rPr>
      </w:pPr>
    </w:p>
    <w:p w14:paraId="51CDF69F" w14:textId="2E67BB4D" w:rsidR="00F75EB5" w:rsidRPr="00D0503B" w:rsidRDefault="00F42BE5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unction g(x)=</w:t>
      </w:r>
      <w:r w:rsidR="001F269E" w:rsidRPr="00D0503B">
        <w:rPr>
          <w:rFonts w:cstheme="minorHAnsi"/>
          <w:sz w:val="24"/>
          <w:szCs w:val="24"/>
        </w:rPr>
        <w:t>(x+</w:t>
      </w:r>
      <w:r w:rsidR="00401CFA" w:rsidRPr="00D0503B">
        <w:rPr>
          <w:rFonts w:cstheme="minorHAnsi"/>
          <w:sz w:val="24"/>
          <w:szCs w:val="24"/>
        </w:rPr>
        <w:t>3) ^</w:t>
      </w:r>
      <w:r w:rsidR="001F269E" w:rsidRPr="00D0503B">
        <w:rPr>
          <w:rFonts w:cstheme="minorHAnsi"/>
          <w:sz w:val="24"/>
          <w:szCs w:val="24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1F269E" w:rsidRPr="00D0503B" w14:paraId="78122FC7" w14:textId="77777777" w:rsidTr="001F269E">
        <w:tc>
          <w:tcPr>
            <w:tcW w:w="805" w:type="dxa"/>
          </w:tcPr>
          <w:p w14:paraId="5D5232AC" w14:textId="6C5F6856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356ED5F0" w14:textId="1A2E89D9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G(x)=(x+</w:t>
            </w:r>
            <w:r w:rsidR="00401CFA" w:rsidRPr="00D0503B">
              <w:rPr>
                <w:rFonts w:cstheme="minorHAnsi"/>
                <w:sz w:val="24"/>
                <w:szCs w:val="24"/>
              </w:rPr>
              <w:t>3) ^</w:t>
            </w: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1F269E" w:rsidRPr="00D0503B" w14:paraId="127147BB" w14:textId="77777777" w:rsidTr="001F269E">
        <w:tc>
          <w:tcPr>
            <w:tcW w:w="805" w:type="dxa"/>
          </w:tcPr>
          <w:p w14:paraId="6CBFCC18" w14:textId="7225740D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5</w:t>
            </w:r>
          </w:p>
        </w:tc>
        <w:tc>
          <w:tcPr>
            <w:tcW w:w="1530" w:type="dxa"/>
          </w:tcPr>
          <w:p w14:paraId="150596A7" w14:textId="75B8B750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8</w:t>
            </w:r>
          </w:p>
        </w:tc>
      </w:tr>
      <w:tr w:rsidR="001F269E" w:rsidRPr="00D0503B" w14:paraId="56C0667F" w14:textId="77777777" w:rsidTr="001F269E">
        <w:tc>
          <w:tcPr>
            <w:tcW w:w="805" w:type="dxa"/>
          </w:tcPr>
          <w:p w14:paraId="1ED99A37" w14:textId="785FE1CF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4</w:t>
            </w:r>
          </w:p>
        </w:tc>
        <w:tc>
          <w:tcPr>
            <w:tcW w:w="1530" w:type="dxa"/>
          </w:tcPr>
          <w:p w14:paraId="1CFDFC2F" w14:textId="7C96F492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</w:tr>
      <w:tr w:rsidR="001F269E" w:rsidRPr="00D0503B" w14:paraId="1E94B3FD" w14:textId="77777777" w:rsidTr="001F269E">
        <w:tc>
          <w:tcPr>
            <w:tcW w:w="805" w:type="dxa"/>
          </w:tcPr>
          <w:p w14:paraId="2E2904A8" w14:textId="2CEC6A5F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1530" w:type="dxa"/>
          </w:tcPr>
          <w:p w14:paraId="76A477CC" w14:textId="46318039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1F269E" w:rsidRPr="00D0503B" w14:paraId="3BF04385" w14:textId="77777777" w:rsidTr="001F269E">
        <w:tc>
          <w:tcPr>
            <w:tcW w:w="805" w:type="dxa"/>
          </w:tcPr>
          <w:p w14:paraId="49C9B385" w14:textId="5EA0ABAB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  <w:tc>
          <w:tcPr>
            <w:tcW w:w="1530" w:type="dxa"/>
          </w:tcPr>
          <w:p w14:paraId="59F8E183" w14:textId="425E4860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F269E" w:rsidRPr="00D0503B" w14:paraId="40BCA3C2" w14:textId="77777777" w:rsidTr="001F269E">
        <w:tc>
          <w:tcPr>
            <w:tcW w:w="805" w:type="dxa"/>
          </w:tcPr>
          <w:p w14:paraId="0B5B127F" w14:textId="2FC8AD0C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1530" w:type="dxa"/>
          </w:tcPr>
          <w:p w14:paraId="3FE1490F" w14:textId="360B6A56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8</w:t>
            </w:r>
          </w:p>
        </w:tc>
      </w:tr>
      <w:tr w:rsidR="001F269E" w:rsidRPr="00D0503B" w14:paraId="554701D9" w14:textId="77777777" w:rsidTr="001F269E">
        <w:tc>
          <w:tcPr>
            <w:tcW w:w="805" w:type="dxa"/>
          </w:tcPr>
          <w:p w14:paraId="1FE3251E" w14:textId="40A3680C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6813A8FE" w14:textId="162B42B4" w:rsidR="001F269E" w:rsidRPr="00D0503B" w:rsidRDefault="001F269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7</w:t>
            </w:r>
          </w:p>
        </w:tc>
      </w:tr>
    </w:tbl>
    <w:p w14:paraId="685CCC1E" w14:textId="77777777" w:rsidR="00F75EB5" w:rsidRPr="00D0503B" w:rsidRDefault="00F75EB5" w:rsidP="000A5071">
      <w:pPr>
        <w:rPr>
          <w:rFonts w:cstheme="minorHAnsi"/>
          <w:sz w:val="24"/>
          <w:szCs w:val="24"/>
        </w:rPr>
      </w:pPr>
    </w:p>
    <w:p w14:paraId="7174B953" w14:textId="1D0DE5CF" w:rsidR="000A5071" w:rsidRPr="00D0503B" w:rsidRDefault="001F269E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unction g(x)=x^2-4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1F269E" w:rsidRPr="00D0503B" w14:paraId="14B127E4" w14:textId="77777777" w:rsidTr="000B2607">
        <w:tc>
          <w:tcPr>
            <w:tcW w:w="805" w:type="dxa"/>
          </w:tcPr>
          <w:p w14:paraId="67324269" w14:textId="77777777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0E2AA2B8" w14:textId="51746CFC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G(x)= x^2-4x</w:t>
            </w:r>
          </w:p>
        </w:tc>
      </w:tr>
      <w:tr w:rsidR="001F269E" w:rsidRPr="00D0503B" w14:paraId="679491D4" w14:textId="77777777" w:rsidTr="000B2607">
        <w:tc>
          <w:tcPr>
            <w:tcW w:w="805" w:type="dxa"/>
          </w:tcPr>
          <w:p w14:paraId="6B540E66" w14:textId="7E727FCB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  <w:tc>
          <w:tcPr>
            <w:tcW w:w="1530" w:type="dxa"/>
          </w:tcPr>
          <w:p w14:paraId="12B93E37" w14:textId="1720B4E5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="001F269E" w:rsidRPr="00D0503B" w14:paraId="53C44042" w14:textId="77777777" w:rsidTr="000B2607">
        <w:tc>
          <w:tcPr>
            <w:tcW w:w="805" w:type="dxa"/>
          </w:tcPr>
          <w:p w14:paraId="49AB67A7" w14:textId="7CB58FB1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1530" w:type="dxa"/>
          </w:tcPr>
          <w:p w14:paraId="4FB45240" w14:textId="5CC87135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F269E" w:rsidRPr="00D0503B" w14:paraId="72B2F90A" w14:textId="77777777" w:rsidTr="000B2607">
        <w:tc>
          <w:tcPr>
            <w:tcW w:w="805" w:type="dxa"/>
          </w:tcPr>
          <w:p w14:paraId="2AE20A1B" w14:textId="78F53CED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3CAA7764" w14:textId="10ABEB0E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1F269E" w:rsidRPr="00D0503B" w14:paraId="7D8A4825" w14:textId="77777777" w:rsidTr="000B2607">
        <w:tc>
          <w:tcPr>
            <w:tcW w:w="805" w:type="dxa"/>
          </w:tcPr>
          <w:p w14:paraId="5708D9EF" w14:textId="787BF37A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099D95D8" w14:textId="78C9960D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4</w:t>
            </w:r>
          </w:p>
        </w:tc>
      </w:tr>
      <w:tr w:rsidR="001F269E" w:rsidRPr="00D0503B" w14:paraId="3C82D395" w14:textId="77777777" w:rsidTr="000B2607">
        <w:tc>
          <w:tcPr>
            <w:tcW w:w="805" w:type="dxa"/>
          </w:tcPr>
          <w:p w14:paraId="3CFEBAFD" w14:textId="00B372C7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13584604" w14:textId="688E775E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1F269E" w:rsidRPr="00D0503B" w14:paraId="1E01E4F7" w14:textId="77777777" w:rsidTr="000B2607">
        <w:tc>
          <w:tcPr>
            <w:tcW w:w="805" w:type="dxa"/>
          </w:tcPr>
          <w:p w14:paraId="01FBC397" w14:textId="60B3BB5E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14:paraId="328B1DC5" w14:textId="3C863AB9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F269E" w:rsidRPr="00D0503B" w14:paraId="7E3A98BC" w14:textId="77777777" w:rsidTr="000B2607">
        <w:tc>
          <w:tcPr>
            <w:tcW w:w="805" w:type="dxa"/>
          </w:tcPr>
          <w:p w14:paraId="49B98C68" w14:textId="164665B9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530" w:type="dxa"/>
          </w:tcPr>
          <w:p w14:paraId="6E4C3FDB" w14:textId="626EF38E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2</w:t>
            </w:r>
          </w:p>
        </w:tc>
      </w:tr>
    </w:tbl>
    <w:p w14:paraId="3935FCDB" w14:textId="77777777" w:rsidR="001F269E" w:rsidRPr="00D0503B" w:rsidRDefault="001F269E" w:rsidP="000A5071">
      <w:pPr>
        <w:rPr>
          <w:rFonts w:cstheme="minorHAnsi"/>
          <w:sz w:val="24"/>
          <w:szCs w:val="24"/>
        </w:rPr>
      </w:pPr>
    </w:p>
    <w:p w14:paraId="2EDBFC08" w14:textId="326AFB29" w:rsidR="000A5071" w:rsidRPr="00D0503B" w:rsidRDefault="001F269E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unction h(x)=3x^2-x^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1F269E" w:rsidRPr="00D0503B" w14:paraId="36AB3286" w14:textId="77777777" w:rsidTr="000B2607">
        <w:tc>
          <w:tcPr>
            <w:tcW w:w="805" w:type="dxa"/>
          </w:tcPr>
          <w:p w14:paraId="1A140B55" w14:textId="77777777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0E037BA5" w14:textId="2D14C16D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h(x)=3x^2-x^4</w:t>
            </w:r>
          </w:p>
        </w:tc>
      </w:tr>
      <w:tr w:rsidR="001F269E" w:rsidRPr="00D0503B" w14:paraId="52D9CD81" w14:textId="77777777" w:rsidTr="000B2607">
        <w:tc>
          <w:tcPr>
            <w:tcW w:w="805" w:type="dxa"/>
          </w:tcPr>
          <w:p w14:paraId="60BE0064" w14:textId="7E6F0DE5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1530" w:type="dxa"/>
          </w:tcPr>
          <w:p w14:paraId="7421E1A1" w14:textId="33404C5B" w:rsidR="00B57592" w:rsidRPr="00D0503B" w:rsidRDefault="00B57592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54</w:t>
            </w:r>
          </w:p>
        </w:tc>
      </w:tr>
      <w:tr w:rsidR="001F269E" w:rsidRPr="00D0503B" w14:paraId="54669626" w14:textId="77777777" w:rsidTr="000B2607">
        <w:tc>
          <w:tcPr>
            <w:tcW w:w="805" w:type="dxa"/>
          </w:tcPr>
          <w:p w14:paraId="08ADBCFC" w14:textId="737634F5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2</w:t>
            </w:r>
          </w:p>
        </w:tc>
        <w:tc>
          <w:tcPr>
            <w:tcW w:w="1530" w:type="dxa"/>
          </w:tcPr>
          <w:p w14:paraId="0C37D156" w14:textId="4B593966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4</w:t>
            </w:r>
          </w:p>
        </w:tc>
      </w:tr>
      <w:tr w:rsidR="001F269E" w:rsidRPr="00D0503B" w14:paraId="6F12A026" w14:textId="77777777" w:rsidTr="000B2607">
        <w:tc>
          <w:tcPr>
            <w:tcW w:w="805" w:type="dxa"/>
          </w:tcPr>
          <w:p w14:paraId="7E9B1BB3" w14:textId="0A3BF305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1530" w:type="dxa"/>
          </w:tcPr>
          <w:p w14:paraId="1F829173" w14:textId="38FBE11C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1F269E" w:rsidRPr="00D0503B" w14:paraId="0CB61B29" w14:textId="77777777" w:rsidTr="000B2607">
        <w:tc>
          <w:tcPr>
            <w:tcW w:w="805" w:type="dxa"/>
          </w:tcPr>
          <w:p w14:paraId="3896B490" w14:textId="0709DAF9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0899BB61" w14:textId="0AA5013B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1F269E" w:rsidRPr="00D0503B" w14:paraId="2AD6D15D" w14:textId="77777777" w:rsidTr="000B2607">
        <w:tc>
          <w:tcPr>
            <w:tcW w:w="805" w:type="dxa"/>
          </w:tcPr>
          <w:p w14:paraId="413C99BC" w14:textId="5BC0E064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4CE290B8" w14:textId="772CE403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1F269E" w:rsidRPr="00D0503B" w14:paraId="364B1AFC" w14:textId="77777777" w:rsidTr="000B2607">
        <w:tc>
          <w:tcPr>
            <w:tcW w:w="805" w:type="dxa"/>
          </w:tcPr>
          <w:p w14:paraId="0E2AB38E" w14:textId="535B912A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14:paraId="17370F1A" w14:textId="3CD725A7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4</w:t>
            </w:r>
          </w:p>
        </w:tc>
      </w:tr>
      <w:tr w:rsidR="001F269E" w:rsidRPr="00D0503B" w14:paraId="0163D01F" w14:textId="77777777" w:rsidTr="000B2607">
        <w:tc>
          <w:tcPr>
            <w:tcW w:w="805" w:type="dxa"/>
          </w:tcPr>
          <w:p w14:paraId="7A56F469" w14:textId="7A07CB3F" w:rsidR="001F269E" w:rsidRPr="00D0503B" w:rsidRDefault="001F269E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1530" w:type="dxa"/>
          </w:tcPr>
          <w:p w14:paraId="74EB4931" w14:textId="476ECCFB" w:rsidR="001F269E" w:rsidRPr="00D0503B" w:rsidRDefault="009F0678" w:rsidP="000B2607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54</w:t>
            </w:r>
          </w:p>
        </w:tc>
      </w:tr>
    </w:tbl>
    <w:p w14:paraId="4D32347A" w14:textId="77777777" w:rsidR="001F269E" w:rsidRPr="00D0503B" w:rsidRDefault="001F269E" w:rsidP="000A5071">
      <w:pPr>
        <w:rPr>
          <w:rFonts w:cstheme="minorHAnsi"/>
          <w:sz w:val="24"/>
          <w:szCs w:val="24"/>
        </w:rPr>
      </w:pPr>
    </w:p>
    <w:p w14:paraId="1CF52559" w14:textId="38F782DB" w:rsidR="001F269E" w:rsidRPr="00D0503B" w:rsidRDefault="001F269E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 xml:space="preserve">Function </w:t>
      </w:r>
      <w:r w:rsidR="002355CE" w:rsidRPr="00D0503B">
        <w:rPr>
          <w:rFonts w:cstheme="minorHAnsi"/>
          <w:sz w:val="24"/>
          <w:szCs w:val="24"/>
        </w:rPr>
        <w:t>f(x)=3+x^1/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2355CE" w:rsidRPr="00D0503B" w14:paraId="4A6FFBB2" w14:textId="77777777" w:rsidTr="002355CE">
        <w:tc>
          <w:tcPr>
            <w:tcW w:w="805" w:type="dxa"/>
          </w:tcPr>
          <w:p w14:paraId="32C94CD4" w14:textId="3D463FFC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4E5E7995" w14:textId="77777777" w:rsidR="002355CE" w:rsidRPr="00D0503B" w:rsidRDefault="002355CE" w:rsidP="002355CE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f(x)=3+x^1/2</w:t>
            </w:r>
          </w:p>
          <w:p w14:paraId="6F95371B" w14:textId="77777777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355CE" w:rsidRPr="00D0503B" w14:paraId="494D680A" w14:textId="77777777" w:rsidTr="002355CE">
        <w:tc>
          <w:tcPr>
            <w:tcW w:w="805" w:type="dxa"/>
          </w:tcPr>
          <w:p w14:paraId="4517C34A" w14:textId="36D87FDE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3BABCFBD" w14:textId="2C480C49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2355CE" w:rsidRPr="00D0503B" w14:paraId="65C7D037" w14:textId="77777777" w:rsidTr="002355CE">
        <w:tc>
          <w:tcPr>
            <w:tcW w:w="805" w:type="dxa"/>
          </w:tcPr>
          <w:p w14:paraId="399D346E" w14:textId="2AAE3D5E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5EF12FE8" w14:textId="630C07F0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2355CE" w:rsidRPr="00D0503B" w14:paraId="1EB6ED5B" w14:textId="77777777" w:rsidTr="002355CE">
        <w:tc>
          <w:tcPr>
            <w:tcW w:w="805" w:type="dxa"/>
          </w:tcPr>
          <w:p w14:paraId="3D8BAE44" w14:textId="79751131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32A929D7" w14:textId="5F995D99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2355CE" w:rsidRPr="00D0503B" w14:paraId="1BFB0460" w14:textId="77777777" w:rsidTr="002355CE">
        <w:tc>
          <w:tcPr>
            <w:tcW w:w="805" w:type="dxa"/>
          </w:tcPr>
          <w:p w14:paraId="6ABC8423" w14:textId="1B218109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530" w:type="dxa"/>
          </w:tcPr>
          <w:p w14:paraId="5D2628E0" w14:textId="19A8A780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2355CE" w:rsidRPr="00D0503B" w14:paraId="6DAFB21B" w14:textId="77777777" w:rsidTr="002355CE">
        <w:tc>
          <w:tcPr>
            <w:tcW w:w="805" w:type="dxa"/>
          </w:tcPr>
          <w:p w14:paraId="07E3990A" w14:textId="4E888B32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530" w:type="dxa"/>
          </w:tcPr>
          <w:p w14:paraId="4172D705" w14:textId="762EA912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7</w:t>
            </w:r>
          </w:p>
        </w:tc>
      </w:tr>
      <w:tr w:rsidR="002355CE" w:rsidRPr="00D0503B" w14:paraId="16145BFD" w14:textId="77777777" w:rsidTr="002355CE">
        <w:tc>
          <w:tcPr>
            <w:tcW w:w="805" w:type="dxa"/>
          </w:tcPr>
          <w:p w14:paraId="0850A71B" w14:textId="0E67C79D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1530" w:type="dxa"/>
          </w:tcPr>
          <w:p w14:paraId="19275C80" w14:textId="771913FE" w:rsidR="002355CE" w:rsidRPr="00D0503B" w:rsidRDefault="00B57592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8</w:t>
            </w:r>
          </w:p>
        </w:tc>
      </w:tr>
    </w:tbl>
    <w:p w14:paraId="0A63CB8D" w14:textId="3E618E6E" w:rsidR="002355CE" w:rsidRPr="00D0503B" w:rsidRDefault="002355CE" w:rsidP="000A5071">
      <w:pPr>
        <w:rPr>
          <w:rFonts w:cstheme="minorHAnsi"/>
          <w:sz w:val="24"/>
          <w:szCs w:val="24"/>
        </w:rPr>
      </w:pPr>
    </w:p>
    <w:p w14:paraId="3FA1D4DF" w14:textId="33763427" w:rsidR="002355CE" w:rsidRPr="00D0503B" w:rsidRDefault="002355CE" w:rsidP="000A5071">
      <w:pPr>
        <w:rPr>
          <w:rFonts w:cstheme="minorHAnsi"/>
          <w:sz w:val="24"/>
          <w:szCs w:val="24"/>
        </w:rPr>
      </w:pPr>
      <w:r w:rsidRPr="00D0503B">
        <w:rPr>
          <w:rFonts w:cstheme="minorHAnsi"/>
          <w:sz w:val="24"/>
          <w:szCs w:val="24"/>
        </w:rPr>
        <w:t>Function h(x)=[x+6]</w:t>
      </w:r>
    </w:p>
    <w:p w14:paraId="58BB8899" w14:textId="77777777" w:rsidR="002355CE" w:rsidRPr="00D0503B" w:rsidRDefault="002355CE" w:rsidP="000A5071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530"/>
      </w:tblGrid>
      <w:tr w:rsidR="002355CE" w:rsidRPr="00D0503B" w14:paraId="745C683E" w14:textId="77777777" w:rsidTr="002355CE">
        <w:trPr>
          <w:trHeight w:val="350"/>
        </w:trPr>
        <w:tc>
          <w:tcPr>
            <w:tcW w:w="805" w:type="dxa"/>
          </w:tcPr>
          <w:p w14:paraId="30A5BA24" w14:textId="02A29D39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2C7E417A" w14:textId="77777777" w:rsidR="002355CE" w:rsidRPr="00D0503B" w:rsidRDefault="002355CE" w:rsidP="002355CE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h(x)=[x+6]</w:t>
            </w:r>
          </w:p>
          <w:p w14:paraId="60E2B591" w14:textId="77777777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355CE" w:rsidRPr="00D0503B" w14:paraId="231C59DF" w14:textId="77777777" w:rsidTr="002355CE">
        <w:tc>
          <w:tcPr>
            <w:tcW w:w="805" w:type="dxa"/>
          </w:tcPr>
          <w:p w14:paraId="18181A4C" w14:textId="0A302F13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9</w:t>
            </w:r>
          </w:p>
        </w:tc>
        <w:tc>
          <w:tcPr>
            <w:tcW w:w="1530" w:type="dxa"/>
          </w:tcPr>
          <w:p w14:paraId="6FB58E2D" w14:textId="1BC4C574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2355CE" w:rsidRPr="00D0503B" w14:paraId="3AB71C88" w14:textId="77777777" w:rsidTr="002355CE">
        <w:tc>
          <w:tcPr>
            <w:tcW w:w="805" w:type="dxa"/>
          </w:tcPr>
          <w:p w14:paraId="11B08DDE" w14:textId="621F7D43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8</w:t>
            </w:r>
          </w:p>
        </w:tc>
        <w:tc>
          <w:tcPr>
            <w:tcW w:w="1530" w:type="dxa"/>
          </w:tcPr>
          <w:p w14:paraId="3D3F268F" w14:textId="66D7B9B9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2355CE" w:rsidRPr="00D0503B" w14:paraId="1B18AACC" w14:textId="77777777" w:rsidTr="002355CE">
        <w:tc>
          <w:tcPr>
            <w:tcW w:w="805" w:type="dxa"/>
          </w:tcPr>
          <w:p w14:paraId="1DCE6C6B" w14:textId="67D99161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7</w:t>
            </w:r>
          </w:p>
        </w:tc>
        <w:tc>
          <w:tcPr>
            <w:tcW w:w="1530" w:type="dxa"/>
          </w:tcPr>
          <w:p w14:paraId="132204A3" w14:textId="7CFCCC17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2355CE" w:rsidRPr="00D0503B" w14:paraId="38A5D6E0" w14:textId="77777777" w:rsidTr="002355CE">
        <w:tc>
          <w:tcPr>
            <w:tcW w:w="805" w:type="dxa"/>
          </w:tcPr>
          <w:p w14:paraId="1C5D15D3" w14:textId="5DFC1C48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6</w:t>
            </w:r>
          </w:p>
        </w:tc>
        <w:tc>
          <w:tcPr>
            <w:tcW w:w="1530" w:type="dxa"/>
          </w:tcPr>
          <w:p w14:paraId="3A1AFE98" w14:textId="092E7F0D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2355CE" w:rsidRPr="00D0503B" w14:paraId="6AE7CB18" w14:textId="77777777" w:rsidTr="002355CE">
        <w:tc>
          <w:tcPr>
            <w:tcW w:w="805" w:type="dxa"/>
          </w:tcPr>
          <w:p w14:paraId="4D31180E" w14:textId="454B734A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5</w:t>
            </w:r>
          </w:p>
        </w:tc>
        <w:tc>
          <w:tcPr>
            <w:tcW w:w="1530" w:type="dxa"/>
          </w:tcPr>
          <w:p w14:paraId="6F74B244" w14:textId="57CCD064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2355CE" w:rsidRPr="00D0503B" w14:paraId="250E8738" w14:textId="77777777" w:rsidTr="002355CE">
        <w:tc>
          <w:tcPr>
            <w:tcW w:w="805" w:type="dxa"/>
          </w:tcPr>
          <w:p w14:paraId="5967433D" w14:textId="6B81F026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4</w:t>
            </w:r>
          </w:p>
        </w:tc>
        <w:tc>
          <w:tcPr>
            <w:tcW w:w="1530" w:type="dxa"/>
          </w:tcPr>
          <w:p w14:paraId="698B6E2C" w14:textId="67636EC8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2355CE" w:rsidRPr="00D0503B" w14:paraId="2D625FAF" w14:textId="77777777" w:rsidTr="002355CE">
        <w:tc>
          <w:tcPr>
            <w:tcW w:w="805" w:type="dxa"/>
          </w:tcPr>
          <w:p w14:paraId="39664523" w14:textId="1E28BC19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1530" w:type="dxa"/>
          </w:tcPr>
          <w:p w14:paraId="237728BB" w14:textId="6C9DE26B" w:rsidR="002355CE" w:rsidRPr="00D0503B" w:rsidRDefault="002355CE" w:rsidP="000A5071">
            <w:pPr>
              <w:rPr>
                <w:rFonts w:cstheme="minorHAnsi"/>
                <w:sz w:val="24"/>
                <w:szCs w:val="24"/>
              </w:rPr>
            </w:pPr>
            <w:r w:rsidRPr="00D0503B">
              <w:rPr>
                <w:rFonts w:cstheme="minorHAnsi"/>
                <w:sz w:val="24"/>
                <w:szCs w:val="24"/>
              </w:rPr>
              <w:t>3</w:t>
            </w:r>
          </w:p>
        </w:tc>
      </w:tr>
    </w:tbl>
    <w:p w14:paraId="6F0E33B0" w14:textId="77777777" w:rsidR="002355CE" w:rsidRPr="00D0503B" w:rsidRDefault="002355CE" w:rsidP="000A5071">
      <w:pPr>
        <w:rPr>
          <w:rFonts w:cstheme="minorHAnsi"/>
          <w:sz w:val="24"/>
          <w:szCs w:val="24"/>
        </w:rPr>
      </w:pPr>
    </w:p>
    <w:sectPr w:rsidR="002355CE" w:rsidRPr="00D05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F2902"/>
    <w:multiLevelType w:val="hybridMultilevel"/>
    <w:tmpl w:val="E7CE92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466FEB"/>
    <w:multiLevelType w:val="hybridMultilevel"/>
    <w:tmpl w:val="D5E8C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F69AB"/>
    <w:multiLevelType w:val="hybridMultilevel"/>
    <w:tmpl w:val="3092D07E"/>
    <w:lvl w:ilvl="0" w:tplc="FF540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4A32A6"/>
    <w:multiLevelType w:val="hybridMultilevel"/>
    <w:tmpl w:val="7F601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E090A"/>
    <w:multiLevelType w:val="hybridMultilevel"/>
    <w:tmpl w:val="E02817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41AB5"/>
    <w:multiLevelType w:val="hybridMultilevel"/>
    <w:tmpl w:val="C7C0CF0E"/>
    <w:lvl w:ilvl="0" w:tplc="AD0AFB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08157C"/>
    <w:multiLevelType w:val="hybridMultilevel"/>
    <w:tmpl w:val="758CE026"/>
    <w:lvl w:ilvl="0" w:tplc="D514EC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291B70"/>
    <w:multiLevelType w:val="hybridMultilevel"/>
    <w:tmpl w:val="842AE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7E553B"/>
    <w:multiLevelType w:val="hybridMultilevel"/>
    <w:tmpl w:val="F90E4E92"/>
    <w:lvl w:ilvl="0" w:tplc="C30C31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5"/>
  </w:num>
  <w:num w:numId="5">
    <w:abstractNumId w:val="2"/>
  </w:num>
  <w:num w:numId="6">
    <w:abstractNumId w:val="3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zEzNjQxtDAyMrFU0lEKTi0uzszPAykwrAUA6psw+iwAAAA="/>
  </w:docVars>
  <w:rsids>
    <w:rsidRoot w:val="00D26A86"/>
    <w:rsid w:val="00034773"/>
    <w:rsid w:val="000532FE"/>
    <w:rsid w:val="00093510"/>
    <w:rsid w:val="000A5071"/>
    <w:rsid w:val="00135774"/>
    <w:rsid w:val="00161584"/>
    <w:rsid w:val="00173920"/>
    <w:rsid w:val="001D2AB4"/>
    <w:rsid w:val="001F269E"/>
    <w:rsid w:val="00206416"/>
    <w:rsid w:val="002214DD"/>
    <w:rsid w:val="0022387C"/>
    <w:rsid w:val="00226411"/>
    <w:rsid w:val="002355CE"/>
    <w:rsid w:val="002428F7"/>
    <w:rsid w:val="00254BFD"/>
    <w:rsid w:val="0028350A"/>
    <w:rsid w:val="00292C5D"/>
    <w:rsid w:val="002D137B"/>
    <w:rsid w:val="002E3EFE"/>
    <w:rsid w:val="003240FA"/>
    <w:rsid w:val="00346C60"/>
    <w:rsid w:val="003660C7"/>
    <w:rsid w:val="00373F3F"/>
    <w:rsid w:val="003A0591"/>
    <w:rsid w:val="003F636F"/>
    <w:rsid w:val="00401CFA"/>
    <w:rsid w:val="004848C4"/>
    <w:rsid w:val="00492F60"/>
    <w:rsid w:val="00493EB9"/>
    <w:rsid w:val="004E3AEA"/>
    <w:rsid w:val="004E524E"/>
    <w:rsid w:val="004F7271"/>
    <w:rsid w:val="00570474"/>
    <w:rsid w:val="00574618"/>
    <w:rsid w:val="005746EB"/>
    <w:rsid w:val="00582560"/>
    <w:rsid w:val="005919EE"/>
    <w:rsid w:val="005C7AB1"/>
    <w:rsid w:val="005C7ED2"/>
    <w:rsid w:val="00634CFA"/>
    <w:rsid w:val="00637943"/>
    <w:rsid w:val="006448A2"/>
    <w:rsid w:val="006846DC"/>
    <w:rsid w:val="006C20BA"/>
    <w:rsid w:val="007328D2"/>
    <w:rsid w:val="0075418D"/>
    <w:rsid w:val="0076279D"/>
    <w:rsid w:val="00771C3A"/>
    <w:rsid w:val="007956D0"/>
    <w:rsid w:val="007B6A5D"/>
    <w:rsid w:val="007E2262"/>
    <w:rsid w:val="008651C8"/>
    <w:rsid w:val="008C3681"/>
    <w:rsid w:val="008D432B"/>
    <w:rsid w:val="009359AB"/>
    <w:rsid w:val="009C6863"/>
    <w:rsid w:val="009D1028"/>
    <w:rsid w:val="009F0678"/>
    <w:rsid w:val="009F5CAB"/>
    <w:rsid w:val="00A15DE0"/>
    <w:rsid w:val="00A41BFB"/>
    <w:rsid w:val="00A42983"/>
    <w:rsid w:val="00A61DB0"/>
    <w:rsid w:val="00A72E98"/>
    <w:rsid w:val="00A76E54"/>
    <w:rsid w:val="00A80C11"/>
    <w:rsid w:val="00A86F89"/>
    <w:rsid w:val="00AC5885"/>
    <w:rsid w:val="00AC5B5B"/>
    <w:rsid w:val="00B140DD"/>
    <w:rsid w:val="00B15676"/>
    <w:rsid w:val="00B57592"/>
    <w:rsid w:val="00B63915"/>
    <w:rsid w:val="00B71B63"/>
    <w:rsid w:val="00B77A71"/>
    <w:rsid w:val="00B918D1"/>
    <w:rsid w:val="00BD29BD"/>
    <w:rsid w:val="00C03D2A"/>
    <w:rsid w:val="00C07AB0"/>
    <w:rsid w:val="00C218B6"/>
    <w:rsid w:val="00C23386"/>
    <w:rsid w:val="00C260A9"/>
    <w:rsid w:val="00C3074B"/>
    <w:rsid w:val="00C34BCA"/>
    <w:rsid w:val="00C6458F"/>
    <w:rsid w:val="00C720C4"/>
    <w:rsid w:val="00C75150"/>
    <w:rsid w:val="00C8038F"/>
    <w:rsid w:val="00C91F93"/>
    <w:rsid w:val="00CE3F46"/>
    <w:rsid w:val="00CE54C9"/>
    <w:rsid w:val="00CE7D07"/>
    <w:rsid w:val="00CF7523"/>
    <w:rsid w:val="00D0503B"/>
    <w:rsid w:val="00D26A86"/>
    <w:rsid w:val="00D31695"/>
    <w:rsid w:val="00D33114"/>
    <w:rsid w:val="00D50AAC"/>
    <w:rsid w:val="00D547B7"/>
    <w:rsid w:val="00D570A0"/>
    <w:rsid w:val="00D72A8D"/>
    <w:rsid w:val="00D86856"/>
    <w:rsid w:val="00D9015A"/>
    <w:rsid w:val="00DC1D76"/>
    <w:rsid w:val="00DD0235"/>
    <w:rsid w:val="00DD314B"/>
    <w:rsid w:val="00E100FA"/>
    <w:rsid w:val="00E244AE"/>
    <w:rsid w:val="00E55EBC"/>
    <w:rsid w:val="00E65402"/>
    <w:rsid w:val="00EA1A65"/>
    <w:rsid w:val="00EA742A"/>
    <w:rsid w:val="00EC4A03"/>
    <w:rsid w:val="00EF5FD5"/>
    <w:rsid w:val="00F13F0F"/>
    <w:rsid w:val="00F24C01"/>
    <w:rsid w:val="00F42BE5"/>
    <w:rsid w:val="00F64970"/>
    <w:rsid w:val="00F71264"/>
    <w:rsid w:val="00F75EB5"/>
    <w:rsid w:val="00FD0C4C"/>
    <w:rsid w:val="00FE6A6C"/>
    <w:rsid w:val="00FF2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A917A"/>
  <w15:chartTrackingRefBased/>
  <w15:docId w15:val="{56A90BE8-E793-4982-81A9-20AA47EB6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1B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A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641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074B"/>
    <w:rPr>
      <w:color w:val="808080"/>
    </w:rPr>
  </w:style>
  <w:style w:type="table" w:styleId="TableGrid">
    <w:name w:val="Table Grid"/>
    <w:basedOn w:val="TableNormal"/>
    <w:uiPriority w:val="39"/>
    <w:rsid w:val="00AC5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71B6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09E4A-435F-434F-A21A-21E1D1A8D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9-16T21:18:00Z</dcterms:created>
  <dcterms:modified xsi:type="dcterms:W3CDTF">2020-09-16T21:18:00Z</dcterms:modified>
</cp:coreProperties>
</file>